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E0500D" w14:textId="77777777" w:rsidR="00005CCB" w:rsidRPr="00255090" w:rsidRDefault="00005CCB" w:rsidP="00216AA0">
      <w:pPr>
        <w:pStyle w:val="ListParagraph"/>
        <w:ind w:left="0"/>
        <w:rPr>
          <w:rFonts w:cs="Calibri"/>
          <w:bCs/>
          <w:i/>
          <w:iCs/>
        </w:rPr>
      </w:pPr>
    </w:p>
    <w:p w14:paraId="366BCD34" w14:textId="77777777" w:rsidR="00D93FB5" w:rsidRPr="00255090" w:rsidRDefault="00D93FB5" w:rsidP="00216AA0">
      <w:pPr>
        <w:pStyle w:val="ListParagraph"/>
        <w:ind w:left="0"/>
        <w:rPr>
          <w:rFonts w:cs="Calibri"/>
          <w:b/>
          <w:u w:val="single"/>
        </w:rPr>
      </w:pPr>
    </w:p>
    <w:p w14:paraId="60AC0C7F" w14:textId="77777777" w:rsidR="00095908" w:rsidRPr="00255090" w:rsidRDefault="00095908" w:rsidP="00095908">
      <w:pPr>
        <w:pStyle w:val="ListParagraph"/>
        <w:ind w:left="0"/>
        <w:rPr>
          <w:rFonts w:cs="Calibri"/>
          <w:b/>
          <w:u w:val="single"/>
        </w:rPr>
      </w:pPr>
      <w:r w:rsidRPr="00255090">
        <w:rPr>
          <w:rFonts w:cs="Calibri"/>
          <w:b/>
          <w:u w:val="single"/>
        </w:rPr>
        <w:t>Apprenticeship</w:t>
      </w:r>
    </w:p>
    <w:p w14:paraId="43683E5A" w14:textId="77777777" w:rsidR="00095908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The projected unique headcount for Fall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 is 250. As of </w:t>
      </w:r>
      <w:r w:rsidR="00517B40" w:rsidRPr="00255090">
        <w:rPr>
          <w:rFonts w:cs="Calibri"/>
        </w:rPr>
        <w:t>October 1</w:t>
      </w:r>
      <w:r w:rsidRPr="00255090">
        <w:rPr>
          <w:rFonts w:cs="Calibri"/>
        </w:rPr>
        <w:t xml:space="preserve">,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, the actual unique headcount is </w:t>
      </w:r>
      <w:r w:rsidR="00517B40" w:rsidRPr="00255090">
        <w:rPr>
          <w:rFonts w:cs="Calibri"/>
        </w:rPr>
        <w:t>234</w:t>
      </w:r>
      <w:r w:rsidRPr="00255090">
        <w:rPr>
          <w:rFonts w:cs="Calibri"/>
        </w:rPr>
        <w:t xml:space="preserve">; this indicates a </w:t>
      </w:r>
      <w:r w:rsidR="00CD3988" w:rsidRPr="00255090">
        <w:rPr>
          <w:rFonts w:cs="Calibri"/>
        </w:rPr>
        <w:t>9</w:t>
      </w:r>
      <w:r w:rsidR="00517B40" w:rsidRPr="00255090">
        <w:rPr>
          <w:rFonts w:cs="Calibri"/>
        </w:rPr>
        <w:t>3</w:t>
      </w:r>
      <w:r w:rsidR="00CD3988" w:rsidRPr="00255090">
        <w:rPr>
          <w:rFonts w:cs="Calibri"/>
        </w:rPr>
        <w:t>.</w:t>
      </w:r>
      <w:r w:rsidR="00517B40" w:rsidRPr="00255090">
        <w:rPr>
          <w:rFonts w:cs="Calibri"/>
        </w:rPr>
        <w:t>6</w:t>
      </w:r>
      <w:r w:rsidRPr="00255090">
        <w:rPr>
          <w:rFonts w:cs="Calibri"/>
        </w:rPr>
        <w:t xml:space="preserve">% of the projection achieved for the semester. The following Programs have achieved or surpassed their projection: </w:t>
      </w:r>
    </w:p>
    <w:p w14:paraId="66C2B2B8" w14:textId="7A73BBC4" w:rsidR="00095908" w:rsidRDefault="00C378EB" w:rsidP="00095908">
      <w:pPr>
        <w:pStyle w:val="ListParagraph"/>
        <w:ind w:left="1080"/>
        <w:rPr>
          <w:rFonts w:cs="Calibri"/>
        </w:rPr>
      </w:pPr>
      <w:r>
        <w:rPr>
          <w:rFonts w:cs="Calibri"/>
        </w:rPr>
        <w:t xml:space="preserve">⚬   apple</w:t>
        <w:br/>
        <w:t xml:space="preserve">⚬   orange</w:t>
        <w:br/>
        <w:t xml:space="preserve">⚬   banana</w:t>
      </w:r>
    </w:p>
    <w:p w14:paraId="6064E80F" w14:textId="77777777" w:rsidR="00C378EB" w:rsidRPr="00255090" w:rsidRDefault="00C378EB" w:rsidP="00095908">
      <w:pPr>
        <w:pStyle w:val="ListParagraph"/>
        <w:ind w:left="1080"/>
        <w:rPr>
          <w:rFonts w:cs="Calibri"/>
        </w:rPr>
      </w:pPr>
    </w:p>
    <w:p w14:paraId="564F1BED" w14:textId="77777777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>As for Winter 202</w:t>
      </w:r>
      <w:r w:rsidR="00F738F8" w:rsidRPr="00255090">
        <w:rPr>
          <w:rFonts w:cs="Calibri"/>
        </w:rPr>
        <w:t>6</w:t>
      </w:r>
      <w:r w:rsidRPr="00255090">
        <w:rPr>
          <w:rFonts w:cs="Calibri"/>
        </w:rPr>
        <w:t xml:space="preserve">, the projected unique headcount is 228, and as of </w:t>
      </w:r>
      <w:r w:rsidR="00956AB0" w:rsidRPr="00255090">
        <w:rPr>
          <w:rFonts w:cs="Calibri"/>
        </w:rPr>
        <w:t>October 1</w:t>
      </w:r>
      <w:r w:rsidRPr="00255090">
        <w:rPr>
          <w:rFonts w:cs="Calibri"/>
        </w:rPr>
        <w:t xml:space="preserve">,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, the actual unique headcount is </w:t>
      </w:r>
      <w:r w:rsidR="00956AB0" w:rsidRPr="00255090">
        <w:rPr>
          <w:rFonts w:cs="Calibri"/>
        </w:rPr>
        <w:t>170</w:t>
      </w:r>
      <w:r w:rsidRPr="00255090">
        <w:rPr>
          <w:rFonts w:cs="Calibri"/>
        </w:rPr>
        <w:t xml:space="preserve">; this indicates a </w:t>
      </w:r>
      <w:r w:rsidR="00956AB0" w:rsidRPr="00255090">
        <w:rPr>
          <w:rFonts w:cs="Calibri"/>
        </w:rPr>
        <w:t>74.6</w:t>
      </w:r>
      <w:r w:rsidRPr="00255090">
        <w:rPr>
          <w:rFonts w:cs="Calibri"/>
        </w:rPr>
        <w:t xml:space="preserve">% of the projection achieved for the semester. The following Programs have achieved or surpassed their projection: </w:t>
      </w:r>
    </w:p>
    <w:p w14:paraId="33EF4032" w14:textId="77777777" w:rsidR="00956AB0" w:rsidRPr="00255090" w:rsidRDefault="00956AB0" w:rsidP="00956AB0">
      <w:pPr>
        <w:pStyle w:val="ListParagraph"/>
        <w:numPr>
          <w:ilvl w:val="1"/>
          <w:numId w:val="10"/>
        </w:numPr>
        <w:rPr>
          <w:rFonts w:cs="Calibri"/>
        </w:rPr>
      </w:pPr>
      <w:r w:rsidRPr="00255090">
        <w:rPr>
          <w:rFonts w:cs="Calibri"/>
        </w:rPr>
        <w:t>Electrician - First year, and Fourth year</w:t>
      </w:r>
    </w:p>
    <w:p w14:paraId="7C7E839F" w14:textId="77777777" w:rsidR="00095908" w:rsidRPr="00255090" w:rsidRDefault="00095908" w:rsidP="00095908">
      <w:pPr>
        <w:pStyle w:val="ListParagraph"/>
        <w:numPr>
          <w:ilvl w:val="1"/>
          <w:numId w:val="10"/>
        </w:numPr>
        <w:rPr>
          <w:rFonts w:cs="Calibri"/>
        </w:rPr>
      </w:pPr>
      <w:r w:rsidRPr="00255090">
        <w:rPr>
          <w:rFonts w:cs="Calibri"/>
        </w:rPr>
        <w:t>Industrial Mechanic (Millwright)</w:t>
      </w:r>
      <w:r w:rsidR="00CA0197" w:rsidRPr="00255090">
        <w:rPr>
          <w:rFonts w:cs="Calibri"/>
        </w:rPr>
        <w:t xml:space="preserve"> </w:t>
      </w:r>
      <w:r w:rsidRPr="00255090">
        <w:rPr>
          <w:rFonts w:cs="Calibri"/>
        </w:rPr>
        <w:t>-</w:t>
      </w:r>
      <w:r w:rsidR="00956AB0" w:rsidRPr="00255090">
        <w:rPr>
          <w:rFonts w:cs="Calibri"/>
        </w:rPr>
        <w:t xml:space="preserve"> </w:t>
      </w:r>
      <w:r w:rsidRPr="00255090">
        <w:rPr>
          <w:rFonts w:cs="Calibri"/>
        </w:rPr>
        <w:t>Third year</w:t>
      </w:r>
    </w:p>
    <w:p w14:paraId="1C8C5337" w14:textId="77777777" w:rsidR="00956AB0" w:rsidRPr="00255090" w:rsidRDefault="00956AB0" w:rsidP="00095908">
      <w:pPr>
        <w:pStyle w:val="ListParagraph"/>
        <w:numPr>
          <w:ilvl w:val="1"/>
          <w:numId w:val="10"/>
        </w:numPr>
        <w:rPr>
          <w:rFonts w:cs="Calibri"/>
        </w:rPr>
      </w:pPr>
      <w:r w:rsidRPr="00255090">
        <w:rPr>
          <w:rFonts w:cs="Calibri"/>
        </w:rPr>
        <w:t>Welder – First Year</w:t>
      </w:r>
    </w:p>
    <w:p w14:paraId="4E61208C" w14:textId="77777777" w:rsidR="00B6183E" w:rsidRPr="00255090" w:rsidRDefault="00B6183E" w:rsidP="00095908">
      <w:pPr>
        <w:pStyle w:val="ListParagraph"/>
        <w:ind w:left="1440"/>
        <w:rPr>
          <w:rFonts w:cs="Calibri"/>
        </w:rPr>
      </w:pPr>
    </w:p>
    <w:p w14:paraId="7F2A8434" w14:textId="77777777" w:rsidR="00095908" w:rsidRPr="00255090" w:rsidRDefault="00095908" w:rsidP="00095908">
      <w:pPr>
        <w:pStyle w:val="ListParagraph"/>
        <w:ind w:left="0"/>
        <w:rPr>
          <w:rFonts w:cs="Calibri"/>
          <w:b/>
          <w:u w:val="single"/>
        </w:rPr>
      </w:pPr>
      <w:r w:rsidRPr="00255090">
        <w:rPr>
          <w:rFonts w:cs="Calibri"/>
          <w:b/>
          <w:u w:val="single"/>
        </w:rPr>
        <w:t>International Students</w:t>
      </w:r>
    </w:p>
    <w:p w14:paraId="1D1ECDEE" w14:textId="77777777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of </w:t>
      </w:r>
      <w:r w:rsidR="00D60AE5" w:rsidRPr="00255090">
        <w:rPr>
          <w:rFonts w:cs="Calibri"/>
        </w:rPr>
        <w:t>October 1</w:t>
      </w:r>
      <w:r w:rsidR="007455E1" w:rsidRPr="00255090">
        <w:rPr>
          <w:rFonts w:cs="Calibri"/>
        </w:rPr>
        <w:t xml:space="preserve">,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, there are </w:t>
      </w:r>
      <w:r w:rsidR="006C1DC7" w:rsidRPr="00255090">
        <w:rPr>
          <w:rFonts w:cs="Calibri"/>
        </w:rPr>
        <w:t>16</w:t>
      </w:r>
      <w:r w:rsidR="00D60AE5" w:rsidRPr="00255090">
        <w:rPr>
          <w:rFonts w:cs="Calibri"/>
        </w:rPr>
        <w:t>09</w:t>
      </w:r>
      <w:r w:rsidRPr="00255090">
        <w:rPr>
          <w:rFonts w:cs="Calibri"/>
        </w:rPr>
        <w:t xml:space="preserve"> unique international students with FLE </w:t>
      </w:r>
      <w:r w:rsidR="00D60AE5" w:rsidRPr="00255090">
        <w:rPr>
          <w:rFonts w:cs="Calibri"/>
        </w:rPr>
        <w:t>1156.609</w:t>
      </w:r>
      <w:r w:rsidRPr="00255090">
        <w:rPr>
          <w:rFonts w:cs="Calibri"/>
        </w:rPr>
        <w:t xml:space="preserve"> with high enrolment numbers in Business Administration Diploma – Management. Increased numbers are visible in Business Administration Diploma - Accounting, Business Administration Diploma - Management Co-op, Business Administration Diploma - Human Resources Management, and</w:t>
      </w:r>
      <w:r w:rsidRPr="00255090">
        <w:t xml:space="preserve"> </w:t>
      </w:r>
      <w:r w:rsidRPr="00255090">
        <w:rPr>
          <w:rFonts w:cs="Calibri"/>
        </w:rPr>
        <w:t>Early Learning and Child Care Diploma.</w:t>
      </w:r>
    </w:p>
    <w:p w14:paraId="41CEF3DC" w14:textId="77777777" w:rsidR="007455E1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Current International FLE represents </w:t>
      </w:r>
      <w:r w:rsidR="007455E1" w:rsidRPr="00255090">
        <w:rPr>
          <w:rFonts w:cs="Calibri"/>
        </w:rPr>
        <w:t>57.</w:t>
      </w:r>
      <w:r w:rsidR="006C1DC7" w:rsidRPr="00255090">
        <w:rPr>
          <w:rFonts w:cs="Calibri"/>
        </w:rPr>
        <w:t>6</w:t>
      </w:r>
      <w:r w:rsidRPr="00255090">
        <w:rPr>
          <w:rFonts w:cs="Calibri"/>
        </w:rPr>
        <w:t>% of the actual Keyano College total FLE.</w:t>
      </w:r>
    </w:p>
    <w:p w14:paraId="3B6E14F1" w14:textId="77777777" w:rsidR="00B00F02" w:rsidRPr="00255090" w:rsidRDefault="00B00F02" w:rsidP="00B00F02">
      <w:pPr>
        <w:pStyle w:val="ListParagraph"/>
        <w:rPr>
          <w:rFonts w:cs="Calibri"/>
          <w:highlight w:val="yellow"/>
        </w:rPr>
      </w:pPr>
    </w:p>
    <w:p w14:paraId="0926291C" w14:textId="77777777" w:rsidR="00095908" w:rsidRPr="00255090" w:rsidRDefault="00095908" w:rsidP="00095908">
      <w:pPr>
        <w:rPr>
          <w:rFonts w:ascii="Calibri" w:hAnsi="Calibri" w:cs="Calibri"/>
          <w:b/>
          <w:sz w:val="22"/>
          <w:szCs w:val="22"/>
          <w:u w:val="single"/>
        </w:rPr>
      </w:pPr>
      <w:r w:rsidRPr="00255090">
        <w:rPr>
          <w:rFonts w:ascii="Calibri" w:hAnsi="Calibri" w:cs="Calibri"/>
          <w:b/>
          <w:sz w:val="22"/>
          <w:szCs w:val="22"/>
          <w:u w:val="single"/>
        </w:rPr>
        <w:t>Indigenous Students</w:t>
      </w:r>
    </w:p>
    <w:p w14:paraId="1803DC8F" w14:textId="77777777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of </w:t>
      </w:r>
      <w:r w:rsidR="005369B6" w:rsidRPr="00255090">
        <w:rPr>
          <w:rFonts w:cs="Calibri"/>
        </w:rPr>
        <w:t>October 1</w:t>
      </w:r>
      <w:r w:rsidRPr="00255090">
        <w:rPr>
          <w:rFonts w:cs="Calibri"/>
        </w:rPr>
        <w:t xml:space="preserve">,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, there are </w:t>
      </w:r>
      <w:r w:rsidR="005369B6" w:rsidRPr="00255090">
        <w:rPr>
          <w:rFonts w:cs="Calibri"/>
        </w:rPr>
        <w:t>94</w:t>
      </w:r>
      <w:r w:rsidRPr="00255090">
        <w:rPr>
          <w:rFonts w:cs="Calibri"/>
        </w:rPr>
        <w:t xml:space="preserve"> unique Indigenous students with FLE </w:t>
      </w:r>
      <w:r w:rsidR="005369B6" w:rsidRPr="00255090">
        <w:rPr>
          <w:rFonts w:cs="Calibri"/>
        </w:rPr>
        <w:t>37.786</w:t>
      </w:r>
      <w:r w:rsidRPr="00255090">
        <w:rPr>
          <w:rFonts w:cs="Calibri"/>
        </w:rPr>
        <w:t xml:space="preserve"> with high enrolment in Apprenticeship</w:t>
      </w:r>
      <w:r w:rsidR="006C1DC7" w:rsidRPr="00255090">
        <w:rPr>
          <w:rFonts w:cs="Calibri"/>
        </w:rPr>
        <w:t xml:space="preserve"> </w:t>
      </w:r>
      <w:r w:rsidRPr="00255090">
        <w:rPr>
          <w:rFonts w:cs="Calibri"/>
        </w:rPr>
        <w:t>-</w:t>
      </w:r>
      <w:r w:rsidR="006C1DC7" w:rsidRPr="00255090">
        <w:rPr>
          <w:rFonts w:cs="Calibri"/>
        </w:rPr>
        <w:t xml:space="preserve"> </w:t>
      </w:r>
      <w:r w:rsidRPr="00255090">
        <w:rPr>
          <w:rFonts w:cs="Calibri"/>
        </w:rPr>
        <w:t>Heavy Equipment Technician.</w:t>
      </w:r>
    </w:p>
    <w:p w14:paraId="67311511" w14:textId="77777777" w:rsidR="00CE4FE9" w:rsidRPr="00255090" w:rsidRDefault="00095908" w:rsidP="00B00F02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>Current Indigenous FLE represents 1.</w:t>
      </w:r>
      <w:r w:rsidR="005369B6" w:rsidRPr="00255090">
        <w:rPr>
          <w:rFonts w:cs="Calibri"/>
        </w:rPr>
        <w:t>9</w:t>
      </w:r>
      <w:r w:rsidRPr="00255090">
        <w:rPr>
          <w:rFonts w:cs="Calibri"/>
        </w:rPr>
        <w:t>% of the actual Keyano College total FLE.</w:t>
      </w:r>
    </w:p>
    <w:sectPr w:rsidR="00CE4FE9" w:rsidRPr="00255090" w:rsidSect="00D57D84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709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945F32" w14:textId="77777777" w:rsidR="000B585F" w:rsidRDefault="000B585F">
      <w:r>
        <w:separator/>
      </w:r>
    </w:p>
  </w:endnote>
  <w:endnote w:type="continuationSeparator" w:id="0">
    <w:p w14:paraId="25439596" w14:textId="77777777" w:rsidR="000B585F" w:rsidRDefault="000B58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2FE580" w14:textId="77777777" w:rsidR="003301D0" w:rsidRPr="00ED2A5F" w:rsidRDefault="003301D0">
    <w:pPr>
      <w:tabs>
        <w:tab w:val="center" w:pos="4550"/>
        <w:tab w:val="left" w:pos="5818"/>
      </w:tabs>
      <w:ind w:right="260"/>
      <w:jc w:val="right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pacing w:val="60"/>
        <w:sz w:val="20"/>
        <w:szCs w:val="20"/>
      </w:rPr>
      <w:t>Page</w:t>
    </w:r>
    <w:r w:rsidRPr="00ED2A5F">
      <w:rPr>
        <w:rFonts w:ascii="Calibri" w:hAnsi="Calibri" w:cs="Calibri"/>
        <w:sz w:val="20"/>
        <w:szCs w:val="20"/>
      </w:rPr>
      <w:t xml:space="preserve">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PAGE 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  <w:r w:rsidRPr="00ED2A5F">
      <w:rPr>
        <w:rFonts w:ascii="Calibri" w:hAnsi="Calibri" w:cs="Calibri"/>
        <w:sz w:val="20"/>
        <w:szCs w:val="20"/>
      </w:rPr>
      <w:t xml:space="preserve"> |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NUMPAGES  \* Arabic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</w:p>
  <w:p w14:paraId="06844F26" w14:textId="77777777" w:rsidR="003301D0" w:rsidRDefault="003301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6C734F" w14:textId="77777777" w:rsidR="003301D0" w:rsidRPr="00ED2A5F" w:rsidRDefault="003301D0">
    <w:pPr>
      <w:tabs>
        <w:tab w:val="center" w:pos="4550"/>
        <w:tab w:val="left" w:pos="5818"/>
      </w:tabs>
      <w:ind w:right="260"/>
      <w:jc w:val="right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pacing w:val="60"/>
        <w:sz w:val="20"/>
        <w:szCs w:val="20"/>
      </w:rPr>
      <w:t>Page</w:t>
    </w:r>
    <w:r w:rsidRPr="00ED2A5F">
      <w:rPr>
        <w:rFonts w:ascii="Calibri" w:hAnsi="Calibri" w:cs="Calibri"/>
        <w:sz w:val="20"/>
        <w:szCs w:val="20"/>
      </w:rPr>
      <w:t xml:space="preserve">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PAGE 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1</w:t>
    </w:r>
    <w:r w:rsidRPr="00ED2A5F">
      <w:rPr>
        <w:rFonts w:ascii="Calibri" w:hAnsi="Calibri" w:cs="Calibri"/>
        <w:sz w:val="20"/>
        <w:szCs w:val="20"/>
      </w:rPr>
      <w:fldChar w:fldCharType="end"/>
    </w:r>
    <w:r w:rsidRPr="00ED2A5F">
      <w:rPr>
        <w:rFonts w:ascii="Calibri" w:hAnsi="Calibri" w:cs="Calibri"/>
        <w:sz w:val="20"/>
        <w:szCs w:val="20"/>
      </w:rPr>
      <w:t xml:space="preserve"> |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NUMPAGES  \* Arabic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</w:p>
  <w:p w14:paraId="78906A7F" w14:textId="77777777" w:rsidR="003301D0" w:rsidRDefault="003301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2B79D7" w14:textId="77777777" w:rsidR="000B585F" w:rsidRDefault="000B585F">
      <w:r>
        <w:separator/>
      </w:r>
    </w:p>
  </w:footnote>
  <w:footnote w:type="continuationSeparator" w:id="0">
    <w:p w14:paraId="00F02FC4" w14:textId="77777777" w:rsidR="000B585F" w:rsidRDefault="000B58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3A8DF4" w14:textId="77777777" w:rsidR="001C2CA8" w:rsidRPr="00ED2A5F" w:rsidRDefault="003301D0" w:rsidP="003301D0">
    <w:pPr>
      <w:tabs>
        <w:tab w:val="right" w:pos="8820"/>
      </w:tabs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noProof/>
        <w:sz w:val="20"/>
        <w:szCs w:val="20"/>
      </w:rPr>
      <w:t xml:space="preserve">Keyano College </w:t>
    </w:r>
    <w:r w:rsidR="001C2CA8" w:rsidRPr="00ED2A5F">
      <w:rPr>
        <w:rFonts w:ascii="Calibri" w:hAnsi="Calibri" w:cs="Calibri"/>
        <w:noProof/>
        <w:sz w:val="20"/>
        <w:szCs w:val="20"/>
      </w:rPr>
      <w:t>Briefing Note</w:t>
    </w:r>
  </w:p>
  <w:p w14:paraId="476491DF" w14:textId="77777777" w:rsidR="003301D0" w:rsidRPr="00ED2A5F" w:rsidRDefault="003301D0">
    <w:pPr>
      <w:pStyle w:val="Header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z w:val="20"/>
        <w:szCs w:val="20"/>
      </w:rPr>
      <w:t>Title:</w:t>
    </w:r>
    <w:r w:rsidR="00056337" w:rsidRPr="00ED2A5F">
      <w:rPr>
        <w:rFonts w:ascii="Calibri" w:hAnsi="Calibri" w:cs="Calibri"/>
        <w:sz w:val="20"/>
        <w:szCs w:val="20"/>
      </w:rPr>
      <w:t xml:space="preserve"> </w:t>
    </w:r>
    <w:r w:rsidR="005D2E7A" w:rsidRPr="005D2E7A">
      <w:rPr>
        <w:rFonts w:ascii="Calibri" w:hAnsi="Calibri" w:cs="Calibri"/>
        <w:sz w:val="20"/>
        <w:szCs w:val="20"/>
      </w:rPr>
      <w:t>Keyano College KPI Update</w:t>
    </w:r>
  </w:p>
  <w:p w14:paraId="783CF5BE" w14:textId="145BBC5F" w:rsidR="00C6432B" w:rsidRPr="00D01E28" w:rsidRDefault="003301D0">
    <w:pPr>
      <w:pStyle w:val="Header"/>
      <w:rPr>
        <w:rFonts w:ascii="Calibri" w:hAnsi="Calibri" w:cs="Calibri"/>
        <w:sz w:val="20"/>
        <w:szCs w:val="20"/>
      </w:rPr>
    </w:pPr>
    <w:r w:rsidRPr="00D01E28">
      <w:rPr>
        <w:rFonts w:ascii="Calibri" w:hAnsi="Calibri" w:cs="Calibri"/>
        <w:sz w:val="20"/>
        <w:szCs w:val="20"/>
      </w:rPr>
      <w:t xml:space="preserve">Date: </w:t>
    </w:r>
    <w:r w:rsidR="00ED0383" w:rsidRPr="00D01E28">
      <w:rPr>
        <w:rFonts w:ascii="Calibri" w:hAnsi="Calibri" w:cs="Calibri"/>
        <w:sz w:val="20"/>
        <w:szCs w:val="20"/>
      </w:rPr>
      <w:t xml:space="preserve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EE2B5D" w14:textId="7EAADDD2" w:rsidR="00B122D4" w:rsidRDefault="000A20E5" w:rsidP="00B122D4">
    <w:pPr>
      <w:jc w:val="right"/>
      <w:rPr>
        <w:noProof/>
      </w:rPr>
    </w:pPr>
    <w:r>
      <w:rPr>
        <w:noProof/>
      </w:rPr>
      <w:drawing>
        <wp:anchor distT="0" distB="0" distL="114300" distR="114300" simplePos="0" relativeHeight="251657728" behindDoc="0" locked="0" layoutInCell="1" allowOverlap="1" wp14:anchorId="4F42DE03" wp14:editId="1FE71204">
          <wp:simplePos x="0" y="0"/>
          <wp:positionH relativeFrom="column">
            <wp:posOffset>-39370</wp:posOffset>
          </wp:positionH>
          <wp:positionV relativeFrom="paragraph">
            <wp:posOffset>156210</wp:posOffset>
          </wp:positionV>
          <wp:extent cx="2213610" cy="681990"/>
          <wp:effectExtent l="0" t="0" r="0" b="0"/>
          <wp:wrapSquare wrapText="bothSides"/>
          <wp:docPr id="1" name="Picture 1" descr="http://connect.keyano.ca/marketing_and_communications/Marketing%20files/KC_logo_Horz_NoSloga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connect.keyano.ca/marketing_and_communications/Marketing%20files/KC_logo_Horz_NoSlogan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13610" cy="6819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122D4">
      <w:rPr>
        <w:noProof/>
      </w:rPr>
      <w:tab/>
    </w:r>
  </w:p>
  <w:p w14:paraId="5A027D4E" w14:textId="77777777" w:rsidR="008B2F49" w:rsidRDefault="008B2F49" w:rsidP="00B122D4">
    <w:pPr>
      <w:jc w:val="right"/>
      <w:rPr>
        <w:rFonts w:ascii="Arial" w:hAnsi="Arial" w:cs="Arial"/>
        <w:b/>
        <w:noProof/>
        <w:color w:val="003358"/>
        <w:sz w:val="32"/>
        <w:szCs w:val="32"/>
      </w:rPr>
    </w:pPr>
  </w:p>
  <w:p w14:paraId="2C8DF01B" w14:textId="77777777" w:rsidR="00B122D4" w:rsidRDefault="00B122D4" w:rsidP="00B122D4">
    <w:pPr>
      <w:jc w:val="right"/>
      <w:rPr>
        <w:rFonts w:ascii="Arial" w:hAnsi="Arial" w:cs="Arial"/>
        <w:b/>
        <w:noProof/>
        <w:color w:val="003358"/>
        <w:sz w:val="32"/>
        <w:szCs w:val="32"/>
      </w:rPr>
    </w:pPr>
    <w:r w:rsidRPr="00B1450B">
      <w:rPr>
        <w:rFonts w:ascii="Arial" w:hAnsi="Arial" w:cs="Arial"/>
        <w:b/>
        <w:noProof/>
        <w:color w:val="003358"/>
        <w:sz w:val="32"/>
        <w:szCs w:val="32"/>
      </w:rPr>
      <w:t>Briefing Note</w:t>
    </w:r>
  </w:p>
  <w:p w14:paraId="5C40FC52" w14:textId="77777777" w:rsidR="008B2F49" w:rsidRPr="00B1450B" w:rsidRDefault="008B2F49" w:rsidP="00B122D4">
    <w:pPr>
      <w:jc w:val="right"/>
    </w:pPr>
  </w:p>
  <w:p w14:paraId="441CBEB0" w14:textId="77777777" w:rsidR="00B122D4" w:rsidRDefault="00B122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A448FA"/>
    <w:multiLevelType w:val="hybridMultilevel"/>
    <w:tmpl w:val="C8CCD12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FA5650"/>
    <w:multiLevelType w:val="hybridMultilevel"/>
    <w:tmpl w:val="E88E46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FF6363"/>
    <w:multiLevelType w:val="hybridMultilevel"/>
    <w:tmpl w:val="0E32EC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2A66682"/>
    <w:multiLevelType w:val="hybridMultilevel"/>
    <w:tmpl w:val="525C12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465C12"/>
    <w:multiLevelType w:val="hybridMultilevel"/>
    <w:tmpl w:val="CA8605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7113EF2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3B380F09"/>
    <w:multiLevelType w:val="hybridMultilevel"/>
    <w:tmpl w:val="E784536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425F66"/>
    <w:multiLevelType w:val="hybridMultilevel"/>
    <w:tmpl w:val="F642D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00113D"/>
    <w:multiLevelType w:val="hybridMultilevel"/>
    <w:tmpl w:val="06261D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08651A"/>
    <w:multiLevelType w:val="hybridMultilevel"/>
    <w:tmpl w:val="114279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DFE25AF"/>
    <w:multiLevelType w:val="hybridMultilevel"/>
    <w:tmpl w:val="C55E21EE"/>
    <w:lvl w:ilvl="0" w:tplc="15965A96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64BB3777"/>
    <w:multiLevelType w:val="hybridMultilevel"/>
    <w:tmpl w:val="06EAB34E"/>
    <w:lvl w:ilvl="0" w:tplc="0409000F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12" w15:restartNumberingAfterBreak="0">
    <w:nsid w:val="6D7B5BB1"/>
    <w:multiLevelType w:val="hybridMultilevel"/>
    <w:tmpl w:val="A35EEC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29803D0"/>
    <w:multiLevelType w:val="hybridMultilevel"/>
    <w:tmpl w:val="D084D7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2609888">
    <w:abstractNumId w:val="11"/>
  </w:num>
  <w:num w:numId="2" w16cid:durableId="1959023016">
    <w:abstractNumId w:val="0"/>
  </w:num>
  <w:num w:numId="3" w16cid:durableId="1911621844">
    <w:abstractNumId w:val="4"/>
  </w:num>
  <w:num w:numId="4" w16cid:durableId="1422216291">
    <w:abstractNumId w:val="2"/>
  </w:num>
  <w:num w:numId="5" w16cid:durableId="1110780963">
    <w:abstractNumId w:val="9"/>
  </w:num>
  <w:num w:numId="6" w16cid:durableId="116729548">
    <w:abstractNumId w:val="1"/>
  </w:num>
  <w:num w:numId="7" w16cid:durableId="183203977">
    <w:abstractNumId w:val="12"/>
  </w:num>
  <w:num w:numId="8" w16cid:durableId="1960188377">
    <w:abstractNumId w:val="6"/>
  </w:num>
  <w:num w:numId="9" w16cid:durableId="1108508521">
    <w:abstractNumId w:val="10"/>
  </w:num>
  <w:num w:numId="10" w16cid:durableId="958730865">
    <w:abstractNumId w:val="7"/>
  </w:num>
  <w:num w:numId="11" w16cid:durableId="965548937">
    <w:abstractNumId w:val="5"/>
  </w:num>
  <w:num w:numId="12" w16cid:durableId="385882226">
    <w:abstractNumId w:val="13"/>
  </w:num>
  <w:num w:numId="13" w16cid:durableId="356155077">
    <w:abstractNumId w:val="3"/>
  </w:num>
  <w:num w:numId="14" w16cid:durableId="54811027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wsDQ1MrIwNzAxsTRQ0lEKTi0uzszPAykwtagFAMS2nfstAAAA"/>
  </w:docVars>
  <w:rsids>
    <w:rsidRoot w:val="006F317B"/>
    <w:rsid w:val="0000028F"/>
    <w:rsid w:val="00003246"/>
    <w:rsid w:val="00003CBC"/>
    <w:rsid w:val="00005CCB"/>
    <w:rsid w:val="00007C33"/>
    <w:rsid w:val="00011C3F"/>
    <w:rsid w:val="00012CF9"/>
    <w:rsid w:val="000131C5"/>
    <w:rsid w:val="0001339C"/>
    <w:rsid w:val="00013566"/>
    <w:rsid w:val="00021EFB"/>
    <w:rsid w:val="00022CD0"/>
    <w:rsid w:val="00024540"/>
    <w:rsid w:val="00024ED2"/>
    <w:rsid w:val="00025807"/>
    <w:rsid w:val="0003098E"/>
    <w:rsid w:val="000320F2"/>
    <w:rsid w:val="000326AE"/>
    <w:rsid w:val="00033920"/>
    <w:rsid w:val="00033F93"/>
    <w:rsid w:val="00035F49"/>
    <w:rsid w:val="00036DA1"/>
    <w:rsid w:val="000375FB"/>
    <w:rsid w:val="00042BC8"/>
    <w:rsid w:val="00042F66"/>
    <w:rsid w:val="00043A72"/>
    <w:rsid w:val="00045E30"/>
    <w:rsid w:val="00046414"/>
    <w:rsid w:val="00047012"/>
    <w:rsid w:val="000500E1"/>
    <w:rsid w:val="00051324"/>
    <w:rsid w:val="00052CA0"/>
    <w:rsid w:val="00054064"/>
    <w:rsid w:val="00054426"/>
    <w:rsid w:val="00056337"/>
    <w:rsid w:val="00067705"/>
    <w:rsid w:val="00070629"/>
    <w:rsid w:val="00071254"/>
    <w:rsid w:val="00073258"/>
    <w:rsid w:val="000739A3"/>
    <w:rsid w:val="0007533C"/>
    <w:rsid w:val="000766C9"/>
    <w:rsid w:val="000804F2"/>
    <w:rsid w:val="000814B2"/>
    <w:rsid w:val="00085515"/>
    <w:rsid w:val="00086EC0"/>
    <w:rsid w:val="00086FC5"/>
    <w:rsid w:val="000871F2"/>
    <w:rsid w:val="00092284"/>
    <w:rsid w:val="00092FD0"/>
    <w:rsid w:val="000951CE"/>
    <w:rsid w:val="00095908"/>
    <w:rsid w:val="000971A5"/>
    <w:rsid w:val="000A06A9"/>
    <w:rsid w:val="000A20E5"/>
    <w:rsid w:val="000A4B48"/>
    <w:rsid w:val="000A60E3"/>
    <w:rsid w:val="000A71FE"/>
    <w:rsid w:val="000B176A"/>
    <w:rsid w:val="000B261D"/>
    <w:rsid w:val="000B585F"/>
    <w:rsid w:val="000B65C0"/>
    <w:rsid w:val="000C116A"/>
    <w:rsid w:val="000C136B"/>
    <w:rsid w:val="000C419B"/>
    <w:rsid w:val="000C503D"/>
    <w:rsid w:val="000C79F4"/>
    <w:rsid w:val="000D0A1A"/>
    <w:rsid w:val="000D2B8F"/>
    <w:rsid w:val="000D34D3"/>
    <w:rsid w:val="000D5196"/>
    <w:rsid w:val="000D579E"/>
    <w:rsid w:val="000D62F6"/>
    <w:rsid w:val="000D70FE"/>
    <w:rsid w:val="000D73C2"/>
    <w:rsid w:val="000D7B30"/>
    <w:rsid w:val="000E0563"/>
    <w:rsid w:val="000E2263"/>
    <w:rsid w:val="000E4BFA"/>
    <w:rsid w:val="000E5254"/>
    <w:rsid w:val="000E5D04"/>
    <w:rsid w:val="000E6807"/>
    <w:rsid w:val="000E6D53"/>
    <w:rsid w:val="000E6DF5"/>
    <w:rsid w:val="000F258F"/>
    <w:rsid w:val="000F4A35"/>
    <w:rsid w:val="000F4CFB"/>
    <w:rsid w:val="000F4F6F"/>
    <w:rsid w:val="000F554B"/>
    <w:rsid w:val="000F659E"/>
    <w:rsid w:val="000F6BB2"/>
    <w:rsid w:val="001002F7"/>
    <w:rsid w:val="00101C21"/>
    <w:rsid w:val="00102248"/>
    <w:rsid w:val="0010277A"/>
    <w:rsid w:val="00102C6F"/>
    <w:rsid w:val="001049A4"/>
    <w:rsid w:val="00107294"/>
    <w:rsid w:val="00110981"/>
    <w:rsid w:val="00114456"/>
    <w:rsid w:val="00114B9B"/>
    <w:rsid w:val="001154E8"/>
    <w:rsid w:val="00115EDA"/>
    <w:rsid w:val="00123C86"/>
    <w:rsid w:val="00126385"/>
    <w:rsid w:val="00126789"/>
    <w:rsid w:val="00131335"/>
    <w:rsid w:val="0013558B"/>
    <w:rsid w:val="00137B76"/>
    <w:rsid w:val="001410E3"/>
    <w:rsid w:val="00142EE6"/>
    <w:rsid w:val="001431BB"/>
    <w:rsid w:val="00143A85"/>
    <w:rsid w:val="001458A4"/>
    <w:rsid w:val="0014751F"/>
    <w:rsid w:val="001477C3"/>
    <w:rsid w:val="001505B3"/>
    <w:rsid w:val="0016089D"/>
    <w:rsid w:val="0016294A"/>
    <w:rsid w:val="0016430F"/>
    <w:rsid w:val="0016442D"/>
    <w:rsid w:val="0016497F"/>
    <w:rsid w:val="00167C44"/>
    <w:rsid w:val="00172961"/>
    <w:rsid w:val="001779E8"/>
    <w:rsid w:val="0018036D"/>
    <w:rsid w:val="001811E8"/>
    <w:rsid w:val="00182175"/>
    <w:rsid w:val="00185398"/>
    <w:rsid w:val="0018584E"/>
    <w:rsid w:val="0019065A"/>
    <w:rsid w:val="00191789"/>
    <w:rsid w:val="00193663"/>
    <w:rsid w:val="00193B4A"/>
    <w:rsid w:val="0019478D"/>
    <w:rsid w:val="00195608"/>
    <w:rsid w:val="001962A5"/>
    <w:rsid w:val="001A27D4"/>
    <w:rsid w:val="001A283E"/>
    <w:rsid w:val="001A356D"/>
    <w:rsid w:val="001A4AA0"/>
    <w:rsid w:val="001A5FCD"/>
    <w:rsid w:val="001A612E"/>
    <w:rsid w:val="001B0A90"/>
    <w:rsid w:val="001B22E6"/>
    <w:rsid w:val="001B41C0"/>
    <w:rsid w:val="001B7B97"/>
    <w:rsid w:val="001C0074"/>
    <w:rsid w:val="001C2CA8"/>
    <w:rsid w:val="001C628D"/>
    <w:rsid w:val="001D0DA8"/>
    <w:rsid w:val="001D2A83"/>
    <w:rsid w:val="001D4E63"/>
    <w:rsid w:val="001D76C4"/>
    <w:rsid w:val="001E1270"/>
    <w:rsid w:val="001E3182"/>
    <w:rsid w:val="001E498A"/>
    <w:rsid w:val="001E60F2"/>
    <w:rsid w:val="002051AB"/>
    <w:rsid w:val="00206FB4"/>
    <w:rsid w:val="002078C5"/>
    <w:rsid w:val="002104E8"/>
    <w:rsid w:val="00213903"/>
    <w:rsid w:val="00213A59"/>
    <w:rsid w:val="00213B78"/>
    <w:rsid w:val="00216AA0"/>
    <w:rsid w:val="00220606"/>
    <w:rsid w:val="0022172C"/>
    <w:rsid w:val="00223034"/>
    <w:rsid w:val="00227D81"/>
    <w:rsid w:val="002308C4"/>
    <w:rsid w:val="00231014"/>
    <w:rsid w:val="00232CCD"/>
    <w:rsid w:val="002352E3"/>
    <w:rsid w:val="002365DF"/>
    <w:rsid w:val="00236BC0"/>
    <w:rsid w:val="00243EC4"/>
    <w:rsid w:val="0024539B"/>
    <w:rsid w:val="0024643A"/>
    <w:rsid w:val="00251F8F"/>
    <w:rsid w:val="002531A4"/>
    <w:rsid w:val="00254A9D"/>
    <w:rsid w:val="00254DE3"/>
    <w:rsid w:val="00254EF4"/>
    <w:rsid w:val="00255090"/>
    <w:rsid w:val="002562CE"/>
    <w:rsid w:val="00256A49"/>
    <w:rsid w:val="00263D85"/>
    <w:rsid w:val="002662D9"/>
    <w:rsid w:val="002664A6"/>
    <w:rsid w:val="00267E0F"/>
    <w:rsid w:val="00271376"/>
    <w:rsid w:val="00271C8A"/>
    <w:rsid w:val="00272F22"/>
    <w:rsid w:val="00273186"/>
    <w:rsid w:val="00277023"/>
    <w:rsid w:val="0028147B"/>
    <w:rsid w:val="00281E12"/>
    <w:rsid w:val="0028441E"/>
    <w:rsid w:val="00284506"/>
    <w:rsid w:val="002857DF"/>
    <w:rsid w:val="00286DB8"/>
    <w:rsid w:val="00286FE4"/>
    <w:rsid w:val="00290974"/>
    <w:rsid w:val="00291163"/>
    <w:rsid w:val="00291FC5"/>
    <w:rsid w:val="00296917"/>
    <w:rsid w:val="00297687"/>
    <w:rsid w:val="00297E3B"/>
    <w:rsid w:val="002A3256"/>
    <w:rsid w:val="002A37B4"/>
    <w:rsid w:val="002A4E8C"/>
    <w:rsid w:val="002A537F"/>
    <w:rsid w:val="002A5AE2"/>
    <w:rsid w:val="002A6DB5"/>
    <w:rsid w:val="002A712D"/>
    <w:rsid w:val="002B0F55"/>
    <w:rsid w:val="002B24EC"/>
    <w:rsid w:val="002B3075"/>
    <w:rsid w:val="002B34C9"/>
    <w:rsid w:val="002B3D2C"/>
    <w:rsid w:val="002B448F"/>
    <w:rsid w:val="002B4ADD"/>
    <w:rsid w:val="002B7335"/>
    <w:rsid w:val="002B7CDC"/>
    <w:rsid w:val="002C274B"/>
    <w:rsid w:val="002C4DD6"/>
    <w:rsid w:val="002D047E"/>
    <w:rsid w:val="002D0E7F"/>
    <w:rsid w:val="002D4427"/>
    <w:rsid w:val="002D6522"/>
    <w:rsid w:val="002D6845"/>
    <w:rsid w:val="002D68FA"/>
    <w:rsid w:val="002E0290"/>
    <w:rsid w:val="002E1088"/>
    <w:rsid w:val="002E48D9"/>
    <w:rsid w:val="002F1CC3"/>
    <w:rsid w:val="002F1FF4"/>
    <w:rsid w:val="002F4E3D"/>
    <w:rsid w:val="002F5B64"/>
    <w:rsid w:val="002F737C"/>
    <w:rsid w:val="0030036A"/>
    <w:rsid w:val="00304182"/>
    <w:rsid w:val="003061DA"/>
    <w:rsid w:val="003074F4"/>
    <w:rsid w:val="00307D56"/>
    <w:rsid w:val="00310DB6"/>
    <w:rsid w:val="00312BCA"/>
    <w:rsid w:val="00314CA8"/>
    <w:rsid w:val="003154A1"/>
    <w:rsid w:val="00315DCE"/>
    <w:rsid w:val="0031708B"/>
    <w:rsid w:val="00321212"/>
    <w:rsid w:val="00324329"/>
    <w:rsid w:val="00324D85"/>
    <w:rsid w:val="00325E10"/>
    <w:rsid w:val="00325EE8"/>
    <w:rsid w:val="003301D0"/>
    <w:rsid w:val="00334602"/>
    <w:rsid w:val="003369A3"/>
    <w:rsid w:val="00337085"/>
    <w:rsid w:val="00337DDA"/>
    <w:rsid w:val="00340694"/>
    <w:rsid w:val="00340A1F"/>
    <w:rsid w:val="0034204B"/>
    <w:rsid w:val="00342881"/>
    <w:rsid w:val="003456E4"/>
    <w:rsid w:val="00346245"/>
    <w:rsid w:val="003465EE"/>
    <w:rsid w:val="003467F4"/>
    <w:rsid w:val="0034691D"/>
    <w:rsid w:val="00352179"/>
    <w:rsid w:val="00353BCC"/>
    <w:rsid w:val="00356BF5"/>
    <w:rsid w:val="0036382C"/>
    <w:rsid w:val="00366016"/>
    <w:rsid w:val="00367460"/>
    <w:rsid w:val="00367925"/>
    <w:rsid w:val="00367D60"/>
    <w:rsid w:val="00373255"/>
    <w:rsid w:val="00374659"/>
    <w:rsid w:val="00381770"/>
    <w:rsid w:val="00381EB5"/>
    <w:rsid w:val="00382921"/>
    <w:rsid w:val="003829D0"/>
    <w:rsid w:val="00384E5F"/>
    <w:rsid w:val="00386C13"/>
    <w:rsid w:val="00386E1E"/>
    <w:rsid w:val="00387EEA"/>
    <w:rsid w:val="0039476D"/>
    <w:rsid w:val="00395743"/>
    <w:rsid w:val="00395D06"/>
    <w:rsid w:val="00396227"/>
    <w:rsid w:val="00396F6A"/>
    <w:rsid w:val="00397182"/>
    <w:rsid w:val="003A03F7"/>
    <w:rsid w:val="003A168C"/>
    <w:rsid w:val="003A17D5"/>
    <w:rsid w:val="003A5864"/>
    <w:rsid w:val="003A5CB9"/>
    <w:rsid w:val="003B0481"/>
    <w:rsid w:val="003B20E8"/>
    <w:rsid w:val="003B3BBE"/>
    <w:rsid w:val="003C0C3B"/>
    <w:rsid w:val="003C0F4A"/>
    <w:rsid w:val="003C3F8A"/>
    <w:rsid w:val="003C60FD"/>
    <w:rsid w:val="003C666C"/>
    <w:rsid w:val="003D2ABA"/>
    <w:rsid w:val="003D44F7"/>
    <w:rsid w:val="003D5173"/>
    <w:rsid w:val="003E015B"/>
    <w:rsid w:val="003E016E"/>
    <w:rsid w:val="003E08FC"/>
    <w:rsid w:val="003E161E"/>
    <w:rsid w:val="003E1C9F"/>
    <w:rsid w:val="003E27F1"/>
    <w:rsid w:val="003E5C05"/>
    <w:rsid w:val="003E5C42"/>
    <w:rsid w:val="003F0827"/>
    <w:rsid w:val="003F1ACC"/>
    <w:rsid w:val="003F240B"/>
    <w:rsid w:val="003F2849"/>
    <w:rsid w:val="003F28B2"/>
    <w:rsid w:val="003F2B53"/>
    <w:rsid w:val="003F400A"/>
    <w:rsid w:val="003F5CF7"/>
    <w:rsid w:val="003F5E0C"/>
    <w:rsid w:val="003F623B"/>
    <w:rsid w:val="00401D79"/>
    <w:rsid w:val="004029F2"/>
    <w:rsid w:val="0040461B"/>
    <w:rsid w:val="00404D29"/>
    <w:rsid w:val="004056EF"/>
    <w:rsid w:val="00406FCF"/>
    <w:rsid w:val="004075C2"/>
    <w:rsid w:val="00407852"/>
    <w:rsid w:val="00407F57"/>
    <w:rsid w:val="0041387E"/>
    <w:rsid w:val="00413AC7"/>
    <w:rsid w:val="00416B28"/>
    <w:rsid w:val="00417358"/>
    <w:rsid w:val="00417858"/>
    <w:rsid w:val="00420EF6"/>
    <w:rsid w:val="00424609"/>
    <w:rsid w:val="004268F4"/>
    <w:rsid w:val="00426963"/>
    <w:rsid w:val="00426FE9"/>
    <w:rsid w:val="00427BDD"/>
    <w:rsid w:val="00427D69"/>
    <w:rsid w:val="00431102"/>
    <w:rsid w:val="00432ADE"/>
    <w:rsid w:val="0043475D"/>
    <w:rsid w:val="00440A6D"/>
    <w:rsid w:val="00441545"/>
    <w:rsid w:val="00443DA0"/>
    <w:rsid w:val="004445F3"/>
    <w:rsid w:val="0044513F"/>
    <w:rsid w:val="004456CA"/>
    <w:rsid w:val="0044583D"/>
    <w:rsid w:val="00445AB0"/>
    <w:rsid w:val="00447978"/>
    <w:rsid w:val="004521D6"/>
    <w:rsid w:val="00452592"/>
    <w:rsid w:val="0045297D"/>
    <w:rsid w:val="004554FC"/>
    <w:rsid w:val="00457579"/>
    <w:rsid w:val="0046152D"/>
    <w:rsid w:val="00463D1F"/>
    <w:rsid w:val="0046428E"/>
    <w:rsid w:val="00464607"/>
    <w:rsid w:val="00464ADB"/>
    <w:rsid w:val="00464E1E"/>
    <w:rsid w:val="004651B8"/>
    <w:rsid w:val="00465207"/>
    <w:rsid w:val="004667B7"/>
    <w:rsid w:val="0046708A"/>
    <w:rsid w:val="00467266"/>
    <w:rsid w:val="004703E6"/>
    <w:rsid w:val="00473BF4"/>
    <w:rsid w:val="00474190"/>
    <w:rsid w:val="004768C5"/>
    <w:rsid w:val="00477665"/>
    <w:rsid w:val="0047771B"/>
    <w:rsid w:val="004827D4"/>
    <w:rsid w:val="00486398"/>
    <w:rsid w:val="00487901"/>
    <w:rsid w:val="00490825"/>
    <w:rsid w:val="00490A70"/>
    <w:rsid w:val="00492DD3"/>
    <w:rsid w:val="00493062"/>
    <w:rsid w:val="0049415B"/>
    <w:rsid w:val="00494DD4"/>
    <w:rsid w:val="004955F3"/>
    <w:rsid w:val="004969D5"/>
    <w:rsid w:val="00497165"/>
    <w:rsid w:val="004A0108"/>
    <w:rsid w:val="004A0725"/>
    <w:rsid w:val="004A30FC"/>
    <w:rsid w:val="004A6187"/>
    <w:rsid w:val="004A7EA4"/>
    <w:rsid w:val="004B5D32"/>
    <w:rsid w:val="004B66AD"/>
    <w:rsid w:val="004B7591"/>
    <w:rsid w:val="004C38E5"/>
    <w:rsid w:val="004C4BB3"/>
    <w:rsid w:val="004C54B8"/>
    <w:rsid w:val="004C6E2F"/>
    <w:rsid w:val="004C77B4"/>
    <w:rsid w:val="004C7F92"/>
    <w:rsid w:val="004D0043"/>
    <w:rsid w:val="004D0244"/>
    <w:rsid w:val="004D0AF4"/>
    <w:rsid w:val="004D2531"/>
    <w:rsid w:val="004D417D"/>
    <w:rsid w:val="004D418D"/>
    <w:rsid w:val="004D74A9"/>
    <w:rsid w:val="004E0F2D"/>
    <w:rsid w:val="004E32AA"/>
    <w:rsid w:val="004E352A"/>
    <w:rsid w:val="004E4A49"/>
    <w:rsid w:val="004F3062"/>
    <w:rsid w:val="004F3362"/>
    <w:rsid w:val="004F3409"/>
    <w:rsid w:val="004F421D"/>
    <w:rsid w:val="004F4B67"/>
    <w:rsid w:val="004F510D"/>
    <w:rsid w:val="005009A2"/>
    <w:rsid w:val="00503E71"/>
    <w:rsid w:val="00506069"/>
    <w:rsid w:val="00510836"/>
    <w:rsid w:val="005117EA"/>
    <w:rsid w:val="00511E3F"/>
    <w:rsid w:val="00514305"/>
    <w:rsid w:val="00515664"/>
    <w:rsid w:val="005168D8"/>
    <w:rsid w:val="00517B40"/>
    <w:rsid w:val="00520E58"/>
    <w:rsid w:val="00521573"/>
    <w:rsid w:val="00523EA6"/>
    <w:rsid w:val="00525D64"/>
    <w:rsid w:val="00530962"/>
    <w:rsid w:val="00533DC1"/>
    <w:rsid w:val="00535BCC"/>
    <w:rsid w:val="005369B6"/>
    <w:rsid w:val="00540376"/>
    <w:rsid w:val="00540844"/>
    <w:rsid w:val="00541E23"/>
    <w:rsid w:val="00542531"/>
    <w:rsid w:val="005429F6"/>
    <w:rsid w:val="005457D3"/>
    <w:rsid w:val="00551090"/>
    <w:rsid w:val="00553D82"/>
    <w:rsid w:val="00556AD0"/>
    <w:rsid w:val="00563685"/>
    <w:rsid w:val="00563906"/>
    <w:rsid w:val="00563C6A"/>
    <w:rsid w:val="00564FF2"/>
    <w:rsid w:val="00567A79"/>
    <w:rsid w:val="005701BA"/>
    <w:rsid w:val="0057079F"/>
    <w:rsid w:val="0057233C"/>
    <w:rsid w:val="0057264D"/>
    <w:rsid w:val="00574D0C"/>
    <w:rsid w:val="00575329"/>
    <w:rsid w:val="005767C7"/>
    <w:rsid w:val="005840EC"/>
    <w:rsid w:val="0058652A"/>
    <w:rsid w:val="005920C9"/>
    <w:rsid w:val="00593281"/>
    <w:rsid w:val="00593636"/>
    <w:rsid w:val="005946A7"/>
    <w:rsid w:val="00595E8D"/>
    <w:rsid w:val="00596580"/>
    <w:rsid w:val="00596D81"/>
    <w:rsid w:val="005979F5"/>
    <w:rsid w:val="005A4E3D"/>
    <w:rsid w:val="005A6F3B"/>
    <w:rsid w:val="005B014A"/>
    <w:rsid w:val="005B1499"/>
    <w:rsid w:val="005B618F"/>
    <w:rsid w:val="005C03CE"/>
    <w:rsid w:val="005C0911"/>
    <w:rsid w:val="005C0E03"/>
    <w:rsid w:val="005C1956"/>
    <w:rsid w:val="005C4216"/>
    <w:rsid w:val="005C450C"/>
    <w:rsid w:val="005C4812"/>
    <w:rsid w:val="005C658B"/>
    <w:rsid w:val="005D2E7A"/>
    <w:rsid w:val="005D52E9"/>
    <w:rsid w:val="005D5412"/>
    <w:rsid w:val="005E2614"/>
    <w:rsid w:val="005E5F0C"/>
    <w:rsid w:val="005E64A5"/>
    <w:rsid w:val="005E7074"/>
    <w:rsid w:val="005E7365"/>
    <w:rsid w:val="005E7B3C"/>
    <w:rsid w:val="005E7F33"/>
    <w:rsid w:val="005F20DA"/>
    <w:rsid w:val="005F2D1D"/>
    <w:rsid w:val="005F6A30"/>
    <w:rsid w:val="005F6D55"/>
    <w:rsid w:val="005F7F86"/>
    <w:rsid w:val="00601030"/>
    <w:rsid w:val="0060151C"/>
    <w:rsid w:val="00602AD0"/>
    <w:rsid w:val="006046D1"/>
    <w:rsid w:val="0060514E"/>
    <w:rsid w:val="00605F25"/>
    <w:rsid w:val="00606503"/>
    <w:rsid w:val="00606757"/>
    <w:rsid w:val="006162AB"/>
    <w:rsid w:val="00616308"/>
    <w:rsid w:val="006168E8"/>
    <w:rsid w:val="00617B02"/>
    <w:rsid w:val="00617FC3"/>
    <w:rsid w:val="006204EA"/>
    <w:rsid w:val="00623088"/>
    <w:rsid w:val="006233BD"/>
    <w:rsid w:val="00624D8A"/>
    <w:rsid w:val="00626528"/>
    <w:rsid w:val="00630063"/>
    <w:rsid w:val="00633BAD"/>
    <w:rsid w:val="00635AA0"/>
    <w:rsid w:val="00637748"/>
    <w:rsid w:val="00640AD6"/>
    <w:rsid w:val="006436D5"/>
    <w:rsid w:val="006561D6"/>
    <w:rsid w:val="00657831"/>
    <w:rsid w:val="0066032B"/>
    <w:rsid w:val="006607CE"/>
    <w:rsid w:val="00661895"/>
    <w:rsid w:val="00662062"/>
    <w:rsid w:val="006636C4"/>
    <w:rsid w:val="006643F7"/>
    <w:rsid w:val="0066443F"/>
    <w:rsid w:val="00665276"/>
    <w:rsid w:val="00665962"/>
    <w:rsid w:val="00667247"/>
    <w:rsid w:val="00673CF2"/>
    <w:rsid w:val="00674973"/>
    <w:rsid w:val="00680041"/>
    <w:rsid w:val="0068041F"/>
    <w:rsid w:val="006804FF"/>
    <w:rsid w:val="00684C4C"/>
    <w:rsid w:val="00684DC5"/>
    <w:rsid w:val="0068607A"/>
    <w:rsid w:val="00691431"/>
    <w:rsid w:val="00692B8B"/>
    <w:rsid w:val="00697492"/>
    <w:rsid w:val="00697696"/>
    <w:rsid w:val="00697F22"/>
    <w:rsid w:val="006A004D"/>
    <w:rsid w:val="006A22CC"/>
    <w:rsid w:val="006A2605"/>
    <w:rsid w:val="006A2EA0"/>
    <w:rsid w:val="006A403A"/>
    <w:rsid w:val="006A461B"/>
    <w:rsid w:val="006A7032"/>
    <w:rsid w:val="006B00F7"/>
    <w:rsid w:val="006B5425"/>
    <w:rsid w:val="006B5612"/>
    <w:rsid w:val="006B63A9"/>
    <w:rsid w:val="006B65A0"/>
    <w:rsid w:val="006C030F"/>
    <w:rsid w:val="006C08E1"/>
    <w:rsid w:val="006C1DC7"/>
    <w:rsid w:val="006C37E4"/>
    <w:rsid w:val="006C5085"/>
    <w:rsid w:val="006C55D8"/>
    <w:rsid w:val="006D12C6"/>
    <w:rsid w:val="006D19A3"/>
    <w:rsid w:val="006D3242"/>
    <w:rsid w:val="006D4E08"/>
    <w:rsid w:val="006D666C"/>
    <w:rsid w:val="006D73DF"/>
    <w:rsid w:val="006E2CA7"/>
    <w:rsid w:val="006E4AAE"/>
    <w:rsid w:val="006F2D73"/>
    <w:rsid w:val="006F317B"/>
    <w:rsid w:val="006F31E3"/>
    <w:rsid w:val="006F4C05"/>
    <w:rsid w:val="006F50BF"/>
    <w:rsid w:val="006F517F"/>
    <w:rsid w:val="00701062"/>
    <w:rsid w:val="00702926"/>
    <w:rsid w:val="00704423"/>
    <w:rsid w:val="007052A1"/>
    <w:rsid w:val="00705E48"/>
    <w:rsid w:val="00705F1A"/>
    <w:rsid w:val="0070765D"/>
    <w:rsid w:val="00707F0F"/>
    <w:rsid w:val="0071021B"/>
    <w:rsid w:val="007123A5"/>
    <w:rsid w:val="00713225"/>
    <w:rsid w:val="007154FF"/>
    <w:rsid w:val="007169C3"/>
    <w:rsid w:val="00720145"/>
    <w:rsid w:val="00721C59"/>
    <w:rsid w:val="00721DF6"/>
    <w:rsid w:val="00721EF2"/>
    <w:rsid w:val="00724AAF"/>
    <w:rsid w:val="00727316"/>
    <w:rsid w:val="00731E59"/>
    <w:rsid w:val="00733301"/>
    <w:rsid w:val="0073332D"/>
    <w:rsid w:val="00733BAC"/>
    <w:rsid w:val="00735E5F"/>
    <w:rsid w:val="00741D73"/>
    <w:rsid w:val="00742312"/>
    <w:rsid w:val="00742BF3"/>
    <w:rsid w:val="007445FE"/>
    <w:rsid w:val="0074503F"/>
    <w:rsid w:val="007455E1"/>
    <w:rsid w:val="007501D7"/>
    <w:rsid w:val="0075392B"/>
    <w:rsid w:val="00754AA3"/>
    <w:rsid w:val="00754ED7"/>
    <w:rsid w:val="00756879"/>
    <w:rsid w:val="007575FE"/>
    <w:rsid w:val="00757EF8"/>
    <w:rsid w:val="007610A7"/>
    <w:rsid w:val="0076121D"/>
    <w:rsid w:val="0076668E"/>
    <w:rsid w:val="00772650"/>
    <w:rsid w:val="00772AF7"/>
    <w:rsid w:val="0077359D"/>
    <w:rsid w:val="0077483D"/>
    <w:rsid w:val="007753AD"/>
    <w:rsid w:val="00775AA0"/>
    <w:rsid w:val="00782B0E"/>
    <w:rsid w:val="00783545"/>
    <w:rsid w:val="007842AC"/>
    <w:rsid w:val="00784671"/>
    <w:rsid w:val="00785BCB"/>
    <w:rsid w:val="00786425"/>
    <w:rsid w:val="0078681D"/>
    <w:rsid w:val="00786DAD"/>
    <w:rsid w:val="00787D1A"/>
    <w:rsid w:val="007949F2"/>
    <w:rsid w:val="007A25EC"/>
    <w:rsid w:val="007A4F14"/>
    <w:rsid w:val="007A7F61"/>
    <w:rsid w:val="007B01FC"/>
    <w:rsid w:val="007B0725"/>
    <w:rsid w:val="007B2F82"/>
    <w:rsid w:val="007B3027"/>
    <w:rsid w:val="007B3410"/>
    <w:rsid w:val="007B366D"/>
    <w:rsid w:val="007B448B"/>
    <w:rsid w:val="007B4838"/>
    <w:rsid w:val="007B5099"/>
    <w:rsid w:val="007B67A1"/>
    <w:rsid w:val="007C0D9D"/>
    <w:rsid w:val="007C60E2"/>
    <w:rsid w:val="007C61FE"/>
    <w:rsid w:val="007C6BDE"/>
    <w:rsid w:val="007C72E4"/>
    <w:rsid w:val="007C7BCF"/>
    <w:rsid w:val="007C7C96"/>
    <w:rsid w:val="007C7D95"/>
    <w:rsid w:val="007D0307"/>
    <w:rsid w:val="007D0DC4"/>
    <w:rsid w:val="007D1DA6"/>
    <w:rsid w:val="007D1FB5"/>
    <w:rsid w:val="007D25F0"/>
    <w:rsid w:val="007D50B3"/>
    <w:rsid w:val="007D53E0"/>
    <w:rsid w:val="007D6CB3"/>
    <w:rsid w:val="007E0192"/>
    <w:rsid w:val="007E0EAE"/>
    <w:rsid w:val="007E177D"/>
    <w:rsid w:val="007E3542"/>
    <w:rsid w:val="007E3BFB"/>
    <w:rsid w:val="007E47D4"/>
    <w:rsid w:val="007E493C"/>
    <w:rsid w:val="007E7805"/>
    <w:rsid w:val="007E7978"/>
    <w:rsid w:val="007E7BBB"/>
    <w:rsid w:val="007F08EB"/>
    <w:rsid w:val="007F0943"/>
    <w:rsid w:val="007F34CF"/>
    <w:rsid w:val="007F405A"/>
    <w:rsid w:val="007F471D"/>
    <w:rsid w:val="007F4762"/>
    <w:rsid w:val="007F479C"/>
    <w:rsid w:val="007F7605"/>
    <w:rsid w:val="008004B0"/>
    <w:rsid w:val="00802366"/>
    <w:rsid w:val="00802547"/>
    <w:rsid w:val="00805353"/>
    <w:rsid w:val="008069BD"/>
    <w:rsid w:val="008126C3"/>
    <w:rsid w:val="00813A61"/>
    <w:rsid w:val="00814FC5"/>
    <w:rsid w:val="00815036"/>
    <w:rsid w:val="008150D3"/>
    <w:rsid w:val="00816E5D"/>
    <w:rsid w:val="00821937"/>
    <w:rsid w:val="00826012"/>
    <w:rsid w:val="00826B0A"/>
    <w:rsid w:val="00826CC1"/>
    <w:rsid w:val="00830534"/>
    <w:rsid w:val="00831F65"/>
    <w:rsid w:val="00832977"/>
    <w:rsid w:val="00834F60"/>
    <w:rsid w:val="0083616B"/>
    <w:rsid w:val="00840355"/>
    <w:rsid w:val="00843C5C"/>
    <w:rsid w:val="0084578D"/>
    <w:rsid w:val="0085210F"/>
    <w:rsid w:val="008556B2"/>
    <w:rsid w:val="008559AB"/>
    <w:rsid w:val="00862467"/>
    <w:rsid w:val="00862848"/>
    <w:rsid w:val="00863291"/>
    <w:rsid w:val="00865960"/>
    <w:rsid w:val="00866900"/>
    <w:rsid w:val="00866AB4"/>
    <w:rsid w:val="008702CB"/>
    <w:rsid w:val="00871C45"/>
    <w:rsid w:val="008773B7"/>
    <w:rsid w:val="00880C3A"/>
    <w:rsid w:val="00881DF9"/>
    <w:rsid w:val="008834BC"/>
    <w:rsid w:val="0088410A"/>
    <w:rsid w:val="00891F2A"/>
    <w:rsid w:val="008921FB"/>
    <w:rsid w:val="008953E5"/>
    <w:rsid w:val="008963B0"/>
    <w:rsid w:val="008A19CD"/>
    <w:rsid w:val="008A2229"/>
    <w:rsid w:val="008A31D4"/>
    <w:rsid w:val="008A3B94"/>
    <w:rsid w:val="008A406C"/>
    <w:rsid w:val="008A60A6"/>
    <w:rsid w:val="008A6BEA"/>
    <w:rsid w:val="008B0905"/>
    <w:rsid w:val="008B0F9C"/>
    <w:rsid w:val="008B2ED4"/>
    <w:rsid w:val="008B2F49"/>
    <w:rsid w:val="008B4E40"/>
    <w:rsid w:val="008B4E93"/>
    <w:rsid w:val="008B5881"/>
    <w:rsid w:val="008C10A5"/>
    <w:rsid w:val="008C141F"/>
    <w:rsid w:val="008C53DD"/>
    <w:rsid w:val="008C63B9"/>
    <w:rsid w:val="008C6798"/>
    <w:rsid w:val="008C697C"/>
    <w:rsid w:val="008D18C6"/>
    <w:rsid w:val="008D1F46"/>
    <w:rsid w:val="008D2CBB"/>
    <w:rsid w:val="008D4B01"/>
    <w:rsid w:val="008E0447"/>
    <w:rsid w:val="008E08BD"/>
    <w:rsid w:val="008E0B27"/>
    <w:rsid w:val="008E24E4"/>
    <w:rsid w:val="008E2C16"/>
    <w:rsid w:val="008E4B3D"/>
    <w:rsid w:val="008E6FE8"/>
    <w:rsid w:val="008E70B6"/>
    <w:rsid w:val="008F009F"/>
    <w:rsid w:val="008F1C52"/>
    <w:rsid w:val="008F3E12"/>
    <w:rsid w:val="008F43FD"/>
    <w:rsid w:val="008F5B63"/>
    <w:rsid w:val="008F6093"/>
    <w:rsid w:val="008F6631"/>
    <w:rsid w:val="008F6E47"/>
    <w:rsid w:val="008F7976"/>
    <w:rsid w:val="009000A2"/>
    <w:rsid w:val="00902F92"/>
    <w:rsid w:val="00905386"/>
    <w:rsid w:val="009076A5"/>
    <w:rsid w:val="00910830"/>
    <w:rsid w:val="009122E6"/>
    <w:rsid w:val="00913E6A"/>
    <w:rsid w:val="0092276B"/>
    <w:rsid w:val="00922B19"/>
    <w:rsid w:val="0092701C"/>
    <w:rsid w:val="00930A00"/>
    <w:rsid w:val="00932B09"/>
    <w:rsid w:val="00934B36"/>
    <w:rsid w:val="009362B9"/>
    <w:rsid w:val="00936CBC"/>
    <w:rsid w:val="0093758E"/>
    <w:rsid w:val="00940308"/>
    <w:rsid w:val="009404DE"/>
    <w:rsid w:val="0094542C"/>
    <w:rsid w:val="00945D36"/>
    <w:rsid w:val="0094604A"/>
    <w:rsid w:val="009536E9"/>
    <w:rsid w:val="00954231"/>
    <w:rsid w:val="00955014"/>
    <w:rsid w:val="00955763"/>
    <w:rsid w:val="00956AB0"/>
    <w:rsid w:val="0095783E"/>
    <w:rsid w:val="00957E25"/>
    <w:rsid w:val="009618AE"/>
    <w:rsid w:val="00962453"/>
    <w:rsid w:val="00963C3B"/>
    <w:rsid w:val="009658D3"/>
    <w:rsid w:val="0097396F"/>
    <w:rsid w:val="00974681"/>
    <w:rsid w:val="00974A67"/>
    <w:rsid w:val="00975A3D"/>
    <w:rsid w:val="00976316"/>
    <w:rsid w:val="009772FE"/>
    <w:rsid w:val="0098097B"/>
    <w:rsid w:val="00984A9B"/>
    <w:rsid w:val="00986EBD"/>
    <w:rsid w:val="00990E59"/>
    <w:rsid w:val="009918CC"/>
    <w:rsid w:val="00992E8F"/>
    <w:rsid w:val="009951BF"/>
    <w:rsid w:val="009A1F07"/>
    <w:rsid w:val="009A282F"/>
    <w:rsid w:val="009A3AD6"/>
    <w:rsid w:val="009A4952"/>
    <w:rsid w:val="009A5912"/>
    <w:rsid w:val="009B3F86"/>
    <w:rsid w:val="009B6CE8"/>
    <w:rsid w:val="009B6DA7"/>
    <w:rsid w:val="009C1BDB"/>
    <w:rsid w:val="009C1E84"/>
    <w:rsid w:val="009C258F"/>
    <w:rsid w:val="009C365E"/>
    <w:rsid w:val="009C39A5"/>
    <w:rsid w:val="009C603E"/>
    <w:rsid w:val="009C7E0D"/>
    <w:rsid w:val="009D0AA9"/>
    <w:rsid w:val="009D2B45"/>
    <w:rsid w:val="009D40A1"/>
    <w:rsid w:val="009E31EE"/>
    <w:rsid w:val="009E3F8F"/>
    <w:rsid w:val="009E6E47"/>
    <w:rsid w:val="009F01E7"/>
    <w:rsid w:val="009F0437"/>
    <w:rsid w:val="009F3AFD"/>
    <w:rsid w:val="009F5299"/>
    <w:rsid w:val="00A0080E"/>
    <w:rsid w:val="00A00B3E"/>
    <w:rsid w:val="00A02A04"/>
    <w:rsid w:val="00A14EC6"/>
    <w:rsid w:val="00A15E31"/>
    <w:rsid w:val="00A16B58"/>
    <w:rsid w:val="00A17ACA"/>
    <w:rsid w:val="00A2017F"/>
    <w:rsid w:val="00A20724"/>
    <w:rsid w:val="00A2290C"/>
    <w:rsid w:val="00A24A39"/>
    <w:rsid w:val="00A25381"/>
    <w:rsid w:val="00A259AB"/>
    <w:rsid w:val="00A27717"/>
    <w:rsid w:val="00A303C6"/>
    <w:rsid w:val="00A30BE6"/>
    <w:rsid w:val="00A31F70"/>
    <w:rsid w:val="00A32C86"/>
    <w:rsid w:val="00A32DFA"/>
    <w:rsid w:val="00A346BA"/>
    <w:rsid w:val="00A347E6"/>
    <w:rsid w:val="00A361C9"/>
    <w:rsid w:val="00A41020"/>
    <w:rsid w:val="00A4134D"/>
    <w:rsid w:val="00A4334F"/>
    <w:rsid w:val="00A458C9"/>
    <w:rsid w:val="00A462F5"/>
    <w:rsid w:val="00A50AB7"/>
    <w:rsid w:val="00A52044"/>
    <w:rsid w:val="00A529BC"/>
    <w:rsid w:val="00A6129C"/>
    <w:rsid w:val="00A61E0C"/>
    <w:rsid w:val="00A6225F"/>
    <w:rsid w:val="00A63191"/>
    <w:rsid w:val="00A638D1"/>
    <w:rsid w:val="00A65089"/>
    <w:rsid w:val="00A669CA"/>
    <w:rsid w:val="00A72657"/>
    <w:rsid w:val="00A73E33"/>
    <w:rsid w:val="00A74202"/>
    <w:rsid w:val="00A76445"/>
    <w:rsid w:val="00A7722C"/>
    <w:rsid w:val="00A77BC5"/>
    <w:rsid w:val="00A77CA9"/>
    <w:rsid w:val="00A8214A"/>
    <w:rsid w:val="00A82F80"/>
    <w:rsid w:val="00A85D46"/>
    <w:rsid w:val="00A86A84"/>
    <w:rsid w:val="00A87570"/>
    <w:rsid w:val="00A91C0B"/>
    <w:rsid w:val="00A94D3F"/>
    <w:rsid w:val="00A95B38"/>
    <w:rsid w:val="00A95EAE"/>
    <w:rsid w:val="00AA1576"/>
    <w:rsid w:val="00AA3599"/>
    <w:rsid w:val="00AA5906"/>
    <w:rsid w:val="00AA685F"/>
    <w:rsid w:val="00AA6A2A"/>
    <w:rsid w:val="00AA72B4"/>
    <w:rsid w:val="00AA7AD6"/>
    <w:rsid w:val="00AB1A26"/>
    <w:rsid w:val="00AB30C8"/>
    <w:rsid w:val="00AB4FBA"/>
    <w:rsid w:val="00AB5FF3"/>
    <w:rsid w:val="00AB7835"/>
    <w:rsid w:val="00AB7FAF"/>
    <w:rsid w:val="00AC0D41"/>
    <w:rsid w:val="00AC1042"/>
    <w:rsid w:val="00AC1425"/>
    <w:rsid w:val="00AC1ACC"/>
    <w:rsid w:val="00AC2595"/>
    <w:rsid w:val="00AC4456"/>
    <w:rsid w:val="00AC4764"/>
    <w:rsid w:val="00AC6241"/>
    <w:rsid w:val="00AC70B3"/>
    <w:rsid w:val="00AC7795"/>
    <w:rsid w:val="00AC7AB0"/>
    <w:rsid w:val="00AD1206"/>
    <w:rsid w:val="00AD3364"/>
    <w:rsid w:val="00AD503E"/>
    <w:rsid w:val="00AE0236"/>
    <w:rsid w:val="00AE409E"/>
    <w:rsid w:val="00AE4DD5"/>
    <w:rsid w:val="00AE594A"/>
    <w:rsid w:val="00AE7702"/>
    <w:rsid w:val="00AF0D15"/>
    <w:rsid w:val="00AF18BB"/>
    <w:rsid w:val="00AF2A61"/>
    <w:rsid w:val="00AF570E"/>
    <w:rsid w:val="00AF75CD"/>
    <w:rsid w:val="00B00F02"/>
    <w:rsid w:val="00B0379A"/>
    <w:rsid w:val="00B056D5"/>
    <w:rsid w:val="00B059E6"/>
    <w:rsid w:val="00B122D4"/>
    <w:rsid w:val="00B132CD"/>
    <w:rsid w:val="00B1357E"/>
    <w:rsid w:val="00B1450B"/>
    <w:rsid w:val="00B1553F"/>
    <w:rsid w:val="00B1609E"/>
    <w:rsid w:val="00B22A88"/>
    <w:rsid w:val="00B23142"/>
    <w:rsid w:val="00B2485B"/>
    <w:rsid w:val="00B24D39"/>
    <w:rsid w:val="00B2570C"/>
    <w:rsid w:val="00B30B8B"/>
    <w:rsid w:val="00B31782"/>
    <w:rsid w:val="00B32CE7"/>
    <w:rsid w:val="00B33C2D"/>
    <w:rsid w:val="00B34473"/>
    <w:rsid w:val="00B34C91"/>
    <w:rsid w:val="00B36113"/>
    <w:rsid w:val="00B401E4"/>
    <w:rsid w:val="00B41B21"/>
    <w:rsid w:val="00B42558"/>
    <w:rsid w:val="00B439DA"/>
    <w:rsid w:val="00B44433"/>
    <w:rsid w:val="00B44617"/>
    <w:rsid w:val="00B44C7B"/>
    <w:rsid w:val="00B453E5"/>
    <w:rsid w:val="00B453FD"/>
    <w:rsid w:val="00B46C43"/>
    <w:rsid w:val="00B47B2F"/>
    <w:rsid w:val="00B5209D"/>
    <w:rsid w:val="00B528FA"/>
    <w:rsid w:val="00B536AA"/>
    <w:rsid w:val="00B578B6"/>
    <w:rsid w:val="00B606F1"/>
    <w:rsid w:val="00B6144E"/>
    <w:rsid w:val="00B616BE"/>
    <w:rsid w:val="00B6183E"/>
    <w:rsid w:val="00B6376B"/>
    <w:rsid w:val="00B639D4"/>
    <w:rsid w:val="00B65514"/>
    <w:rsid w:val="00B659D4"/>
    <w:rsid w:val="00B67185"/>
    <w:rsid w:val="00B67A02"/>
    <w:rsid w:val="00B701AA"/>
    <w:rsid w:val="00B715B1"/>
    <w:rsid w:val="00B80DA7"/>
    <w:rsid w:val="00B8441F"/>
    <w:rsid w:val="00B84C92"/>
    <w:rsid w:val="00B8500D"/>
    <w:rsid w:val="00B85176"/>
    <w:rsid w:val="00B85F36"/>
    <w:rsid w:val="00B87671"/>
    <w:rsid w:val="00B91642"/>
    <w:rsid w:val="00B91CA9"/>
    <w:rsid w:val="00B92244"/>
    <w:rsid w:val="00B94E00"/>
    <w:rsid w:val="00B957F6"/>
    <w:rsid w:val="00B95BFA"/>
    <w:rsid w:val="00B9687A"/>
    <w:rsid w:val="00BA3131"/>
    <w:rsid w:val="00BA342D"/>
    <w:rsid w:val="00BA3D1D"/>
    <w:rsid w:val="00BA59A5"/>
    <w:rsid w:val="00BA769B"/>
    <w:rsid w:val="00BB0085"/>
    <w:rsid w:val="00BB2017"/>
    <w:rsid w:val="00BB7C27"/>
    <w:rsid w:val="00BC1DDC"/>
    <w:rsid w:val="00BC1F9A"/>
    <w:rsid w:val="00BC3BF2"/>
    <w:rsid w:val="00BC78EB"/>
    <w:rsid w:val="00BE12C6"/>
    <w:rsid w:val="00BE1811"/>
    <w:rsid w:val="00BE24F6"/>
    <w:rsid w:val="00BE36B4"/>
    <w:rsid w:val="00BE4ED2"/>
    <w:rsid w:val="00BE577E"/>
    <w:rsid w:val="00BE713E"/>
    <w:rsid w:val="00BE77D8"/>
    <w:rsid w:val="00BF0C0B"/>
    <w:rsid w:val="00BF12D3"/>
    <w:rsid w:val="00BF185B"/>
    <w:rsid w:val="00BF1B45"/>
    <w:rsid w:val="00BF31D1"/>
    <w:rsid w:val="00BF620C"/>
    <w:rsid w:val="00BF7F94"/>
    <w:rsid w:val="00C002E7"/>
    <w:rsid w:val="00C02134"/>
    <w:rsid w:val="00C033AF"/>
    <w:rsid w:val="00C0374B"/>
    <w:rsid w:val="00C0557F"/>
    <w:rsid w:val="00C06D2C"/>
    <w:rsid w:val="00C07C52"/>
    <w:rsid w:val="00C11392"/>
    <w:rsid w:val="00C12D3D"/>
    <w:rsid w:val="00C132BA"/>
    <w:rsid w:val="00C14684"/>
    <w:rsid w:val="00C21D43"/>
    <w:rsid w:val="00C22513"/>
    <w:rsid w:val="00C23608"/>
    <w:rsid w:val="00C266F6"/>
    <w:rsid w:val="00C26CD6"/>
    <w:rsid w:val="00C27027"/>
    <w:rsid w:val="00C3051F"/>
    <w:rsid w:val="00C32EDF"/>
    <w:rsid w:val="00C364FC"/>
    <w:rsid w:val="00C36799"/>
    <w:rsid w:val="00C378EB"/>
    <w:rsid w:val="00C40976"/>
    <w:rsid w:val="00C411EC"/>
    <w:rsid w:val="00C41D38"/>
    <w:rsid w:val="00C422BA"/>
    <w:rsid w:val="00C43672"/>
    <w:rsid w:val="00C4602B"/>
    <w:rsid w:val="00C50EA1"/>
    <w:rsid w:val="00C511C5"/>
    <w:rsid w:val="00C5130C"/>
    <w:rsid w:val="00C51FCF"/>
    <w:rsid w:val="00C54F5A"/>
    <w:rsid w:val="00C554F1"/>
    <w:rsid w:val="00C5732E"/>
    <w:rsid w:val="00C61FC4"/>
    <w:rsid w:val="00C63222"/>
    <w:rsid w:val="00C642FD"/>
    <w:rsid w:val="00C6432B"/>
    <w:rsid w:val="00C65C10"/>
    <w:rsid w:val="00C66BA4"/>
    <w:rsid w:val="00C67508"/>
    <w:rsid w:val="00C67920"/>
    <w:rsid w:val="00C71860"/>
    <w:rsid w:val="00C7226F"/>
    <w:rsid w:val="00C72B3A"/>
    <w:rsid w:val="00C74C61"/>
    <w:rsid w:val="00C7797A"/>
    <w:rsid w:val="00C81DCC"/>
    <w:rsid w:val="00C83704"/>
    <w:rsid w:val="00C83FC9"/>
    <w:rsid w:val="00C844AE"/>
    <w:rsid w:val="00C84DDC"/>
    <w:rsid w:val="00C85044"/>
    <w:rsid w:val="00C85AF7"/>
    <w:rsid w:val="00C87060"/>
    <w:rsid w:val="00C90610"/>
    <w:rsid w:val="00C935F7"/>
    <w:rsid w:val="00C94F1C"/>
    <w:rsid w:val="00C96561"/>
    <w:rsid w:val="00C9723E"/>
    <w:rsid w:val="00CA0197"/>
    <w:rsid w:val="00CA1C60"/>
    <w:rsid w:val="00CA3162"/>
    <w:rsid w:val="00CA3254"/>
    <w:rsid w:val="00CA35DE"/>
    <w:rsid w:val="00CA3C54"/>
    <w:rsid w:val="00CA42FA"/>
    <w:rsid w:val="00CA5B50"/>
    <w:rsid w:val="00CA691F"/>
    <w:rsid w:val="00CA7D3D"/>
    <w:rsid w:val="00CB038D"/>
    <w:rsid w:val="00CB04A3"/>
    <w:rsid w:val="00CC0662"/>
    <w:rsid w:val="00CC0C9E"/>
    <w:rsid w:val="00CC4830"/>
    <w:rsid w:val="00CC5169"/>
    <w:rsid w:val="00CC5600"/>
    <w:rsid w:val="00CD3988"/>
    <w:rsid w:val="00CD50A0"/>
    <w:rsid w:val="00CD647C"/>
    <w:rsid w:val="00CD753F"/>
    <w:rsid w:val="00CE22DD"/>
    <w:rsid w:val="00CE4FE9"/>
    <w:rsid w:val="00CE5066"/>
    <w:rsid w:val="00CE7080"/>
    <w:rsid w:val="00CE733E"/>
    <w:rsid w:val="00CE74E9"/>
    <w:rsid w:val="00CF0E20"/>
    <w:rsid w:val="00CF1B1D"/>
    <w:rsid w:val="00CF39E5"/>
    <w:rsid w:val="00CF3C38"/>
    <w:rsid w:val="00CF5A37"/>
    <w:rsid w:val="00D00287"/>
    <w:rsid w:val="00D00628"/>
    <w:rsid w:val="00D01866"/>
    <w:rsid w:val="00D01E28"/>
    <w:rsid w:val="00D05F8F"/>
    <w:rsid w:val="00D06870"/>
    <w:rsid w:val="00D07462"/>
    <w:rsid w:val="00D122D4"/>
    <w:rsid w:val="00D1262B"/>
    <w:rsid w:val="00D134AC"/>
    <w:rsid w:val="00D13F62"/>
    <w:rsid w:val="00D1479E"/>
    <w:rsid w:val="00D201F7"/>
    <w:rsid w:val="00D21D94"/>
    <w:rsid w:val="00D21DAB"/>
    <w:rsid w:val="00D23068"/>
    <w:rsid w:val="00D233A7"/>
    <w:rsid w:val="00D25B59"/>
    <w:rsid w:val="00D26347"/>
    <w:rsid w:val="00D2693F"/>
    <w:rsid w:val="00D272BD"/>
    <w:rsid w:val="00D27FA5"/>
    <w:rsid w:val="00D31016"/>
    <w:rsid w:val="00D31941"/>
    <w:rsid w:val="00D3368D"/>
    <w:rsid w:val="00D336F1"/>
    <w:rsid w:val="00D34EA3"/>
    <w:rsid w:val="00D37750"/>
    <w:rsid w:val="00D43621"/>
    <w:rsid w:val="00D43BE9"/>
    <w:rsid w:val="00D44F0A"/>
    <w:rsid w:val="00D45CDC"/>
    <w:rsid w:val="00D45E8D"/>
    <w:rsid w:val="00D45F51"/>
    <w:rsid w:val="00D46103"/>
    <w:rsid w:val="00D54FE1"/>
    <w:rsid w:val="00D5754E"/>
    <w:rsid w:val="00D57D84"/>
    <w:rsid w:val="00D60AE5"/>
    <w:rsid w:val="00D60D96"/>
    <w:rsid w:val="00D61A6C"/>
    <w:rsid w:val="00D637C6"/>
    <w:rsid w:val="00D6429F"/>
    <w:rsid w:val="00D716AD"/>
    <w:rsid w:val="00D7547F"/>
    <w:rsid w:val="00D77645"/>
    <w:rsid w:val="00D80895"/>
    <w:rsid w:val="00D8168D"/>
    <w:rsid w:val="00D8239A"/>
    <w:rsid w:val="00D85953"/>
    <w:rsid w:val="00D86D68"/>
    <w:rsid w:val="00D91EDB"/>
    <w:rsid w:val="00D93FB5"/>
    <w:rsid w:val="00DA21EB"/>
    <w:rsid w:val="00DA26B3"/>
    <w:rsid w:val="00DA7ACD"/>
    <w:rsid w:val="00DB0F0F"/>
    <w:rsid w:val="00DB47AA"/>
    <w:rsid w:val="00DB4A1C"/>
    <w:rsid w:val="00DB4A61"/>
    <w:rsid w:val="00DC02C7"/>
    <w:rsid w:val="00DC198C"/>
    <w:rsid w:val="00DC1D11"/>
    <w:rsid w:val="00DC25D8"/>
    <w:rsid w:val="00DC448E"/>
    <w:rsid w:val="00DC4E93"/>
    <w:rsid w:val="00DC7F15"/>
    <w:rsid w:val="00DD1F68"/>
    <w:rsid w:val="00DD21C2"/>
    <w:rsid w:val="00DD23C9"/>
    <w:rsid w:val="00DD2D94"/>
    <w:rsid w:val="00DD7116"/>
    <w:rsid w:val="00DE0807"/>
    <w:rsid w:val="00DE2D6E"/>
    <w:rsid w:val="00DE4B46"/>
    <w:rsid w:val="00DE642A"/>
    <w:rsid w:val="00DE699E"/>
    <w:rsid w:val="00DE6B33"/>
    <w:rsid w:val="00DF08BC"/>
    <w:rsid w:val="00DF2C43"/>
    <w:rsid w:val="00DF61A0"/>
    <w:rsid w:val="00DF69D6"/>
    <w:rsid w:val="00DF7709"/>
    <w:rsid w:val="00E033C4"/>
    <w:rsid w:val="00E07471"/>
    <w:rsid w:val="00E1239F"/>
    <w:rsid w:val="00E20463"/>
    <w:rsid w:val="00E20FB6"/>
    <w:rsid w:val="00E210C2"/>
    <w:rsid w:val="00E239FE"/>
    <w:rsid w:val="00E259F1"/>
    <w:rsid w:val="00E3324C"/>
    <w:rsid w:val="00E33860"/>
    <w:rsid w:val="00E35AAE"/>
    <w:rsid w:val="00E439D2"/>
    <w:rsid w:val="00E43F03"/>
    <w:rsid w:val="00E45B11"/>
    <w:rsid w:val="00E45CA1"/>
    <w:rsid w:val="00E46602"/>
    <w:rsid w:val="00E46E38"/>
    <w:rsid w:val="00E47D4B"/>
    <w:rsid w:val="00E51949"/>
    <w:rsid w:val="00E6082C"/>
    <w:rsid w:val="00E616CA"/>
    <w:rsid w:val="00E64F69"/>
    <w:rsid w:val="00E6573A"/>
    <w:rsid w:val="00E660BB"/>
    <w:rsid w:val="00E661C9"/>
    <w:rsid w:val="00E67187"/>
    <w:rsid w:val="00E72AE5"/>
    <w:rsid w:val="00E73354"/>
    <w:rsid w:val="00E744D7"/>
    <w:rsid w:val="00E74F9C"/>
    <w:rsid w:val="00E751E2"/>
    <w:rsid w:val="00E75C25"/>
    <w:rsid w:val="00E7772D"/>
    <w:rsid w:val="00E80146"/>
    <w:rsid w:val="00E80829"/>
    <w:rsid w:val="00E8189C"/>
    <w:rsid w:val="00E857EA"/>
    <w:rsid w:val="00E8753C"/>
    <w:rsid w:val="00E917FC"/>
    <w:rsid w:val="00E91F9F"/>
    <w:rsid w:val="00E93F88"/>
    <w:rsid w:val="00EA0609"/>
    <w:rsid w:val="00EA3456"/>
    <w:rsid w:val="00EA5074"/>
    <w:rsid w:val="00EA56A1"/>
    <w:rsid w:val="00EB0785"/>
    <w:rsid w:val="00EB119D"/>
    <w:rsid w:val="00EB3A02"/>
    <w:rsid w:val="00EB75B3"/>
    <w:rsid w:val="00EC195B"/>
    <w:rsid w:val="00EC3F45"/>
    <w:rsid w:val="00EC7D14"/>
    <w:rsid w:val="00ED0383"/>
    <w:rsid w:val="00ED2A5F"/>
    <w:rsid w:val="00ED44BA"/>
    <w:rsid w:val="00ED4BF4"/>
    <w:rsid w:val="00ED68DC"/>
    <w:rsid w:val="00ED6A1D"/>
    <w:rsid w:val="00ED6E07"/>
    <w:rsid w:val="00EE47F5"/>
    <w:rsid w:val="00EF1794"/>
    <w:rsid w:val="00EF31D7"/>
    <w:rsid w:val="00EF50E8"/>
    <w:rsid w:val="00EF52DD"/>
    <w:rsid w:val="00EF5DE7"/>
    <w:rsid w:val="00F011AC"/>
    <w:rsid w:val="00F02363"/>
    <w:rsid w:val="00F04C37"/>
    <w:rsid w:val="00F0660E"/>
    <w:rsid w:val="00F14DBE"/>
    <w:rsid w:val="00F156A5"/>
    <w:rsid w:val="00F16296"/>
    <w:rsid w:val="00F17D33"/>
    <w:rsid w:val="00F2170C"/>
    <w:rsid w:val="00F2439D"/>
    <w:rsid w:val="00F250FD"/>
    <w:rsid w:val="00F25898"/>
    <w:rsid w:val="00F2683A"/>
    <w:rsid w:val="00F26A3A"/>
    <w:rsid w:val="00F31A1A"/>
    <w:rsid w:val="00F365B4"/>
    <w:rsid w:val="00F36DFE"/>
    <w:rsid w:val="00F373D1"/>
    <w:rsid w:val="00F40725"/>
    <w:rsid w:val="00F4077C"/>
    <w:rsid w:val="00F44B79"/>
    <w:rsid w:val="00F44CBE"/>
    <w:rsid w:val="00F4541E"/>
    <w:rsid w:val="00F4605D"/>
    <w:rsid w:val="00F46B6C"/>
    <w:rsid w:val="00F51FF8"/>
    <w:rsid w:val="00F55608"/>
    <w:rsid w:val="00F55623"/>
    <w:rsid w:val="00F56351"/>
    <w:rsid w:val="00F56971"/>
    <w:rsid w:val="00F60E51"/>
    <w:rsid w:val="00F61856"/>
    <w:rsid w:val="00F61882"/>
    <w:rsid w:val="00F64A65"/>
    <w:rsid w:val="00F66788"/>
    <w:rsid w:val="00F67B3D"/>
    <w:rsid w:val="00F67D55"/>
    <w:rsid w:val="00F702F2"/>
    <w:rsid w:val="00F73033"/>
    <w:rsid w:val="00F738F8"/>
    <w:rsid w:val="00F74944"/>
    <w:rsid w:val="00F80047"/>
    <w:rsid w:val="00F8022A"/>
    <w:rsid w:val="00F810DC"/>
    <w:rsid w:val="00F8166B"/>
    <w:rsid w:val="00F8282E"/>
    <w:rsid w:val="00F8385F"/>
    <w:rsid w:val="00F8453E"/>
    <w:rsid w:val="00F865BB"/>
    <w:rsid w:val="00F90771"/>
    <w:rsid w:val="00F95E1A"/>
    <w:rsid w:val="00F95F52"/>
    <w:rsid w:val="00F96525"/>
    <w:rsid w:val="00F97124"/>
    <w:rsid w:val="00F978A3"/>
    <w:rsid w:val="00F97FA9"/>
    <w:rsid w:val="00FA1C83"/>
    <w:rsid w:val="00FA364C"/>
    <w:rsid w:val="00FA623C"/>
    <w:rsid w:val="00FA7941"/>
    <w:rsid w:val="00FB00C2"/>
    <w:rsid w:val="00FB0591"/>
    <w:rsid w:val="00FB212C"/>
    <w:rsid w:val="00FB242D"/>
    <w:rsid w:val="00FB27A8"/>
    <w:rsid w:val="00FB2A3C"/>
    <w:rsid w:val="00FB4B4F"/>
    <w:rsid w:val="00FB5C00"/>
    <w:rsid w:val="00FC060C"/>
    <w:rsid w:val="00FC0A07"/>
    <w:rsid w:val="00FC1C1C"/>
    <w:rsid w:val="00FC42B0"/>
    <w:rsid w:val="00FC436E"/>
    <w:rsid w:val="00FC56FD"/>
    <w:rsid w:val="00FC63DB"/>
    <w:rsid w:val="00FC72B2"/>
    <w:rsid w:val="00FD017A"/>
    <w:rsid w:val="00FD12CB"/>
    <w:rsid w:val="00FD1E4C"/>
    <w:rsid w:val="00FD20A6"/>
    <w:rsid w:val="00FD211F"/>
    <w:rsid w:val="00FD22FC"/>
    <w:rsid w:val="00FD2A38"/>
    <w:rsid w:val="00FD2BAE"/>
    <w:rsid w:val="00FD3B6D"/>
    <w:rsid w:val="00FD7E2F"/>
    <w:rsid w:val="00FE01CB"/>
    <w:rsid w:val="00FE4EF2"/>
    <w:rsid w:val="00FE4F72"/>
    <w:rsid w:val="00FF0BA4"/>
    <w:rsid w:val="00FF0DDF"/>
    <w:rsid w:val="00FF7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2E7E0B"/>
  <w15:chartTrackingRefBased/>
  <w15:docId w15:val="{DB2B4BFD-CDE4-4BE9-9D55-5814A744E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1D94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pBdr>
        <w:bottom w:val="single" w:sz="4" w:space="1" w:color="auto"/>
      </w:pBdr>
      <w:outlineLvl w:val="0"/>
    </w:pPr>
    <w:rPr>
      <w:rFonts w:ascii="Arial" w:hAnsi="Arial" w:cs="Arial"/>
      <w:b/>
      <w:bCs/>
    </w:rPr>
  </w:style>
  <w:style w:type="paragraph" w:styleId="Heading5">
    <w:name w:val="heading 5"/>
    <w:basedOn w:val="Normal"/>
    <w:next w:val="Normal"/>
    <w:qFormat/>
    <w:pPr>
      <w:keepNext/>
      <w:spacing w:before="40"/>
      <w:outlineLvl w:val="4"/>
    </w:pPr>
    <w:rPr>
      <w:rFonts w:ascii="Univers" w:hAnsi="Univer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left" w:pos="180"/>
      </w:tabs>
      <w:ind w:left="180"/>
    </w:pPr>
    <w:rPr>
      <w:rFonts w:ascii="Arial" w:hAnsi="Arial" w:cs="Arial"/>
      <w:sz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customStyle="1" w:styleId="DocumentLabel">
    <w:name w:val="Document Label"/>
    <w:basedOn w:val="Normal"/>
    <w:next w:val="Normal"/>
    <w:pPr>
      <w:keepNext/>
      <w:keepLines/>
      <w:spacing w:before="400" w:after="120" w:line="240" w:lineRule="atLeast"/>
    </w:pPr>
    <w:rPr>
      <w:rFonts w:ascii="Arial Black" w:hAnsi="Arial Black"/>
      <w:spacing w:val="-5"/>
      <w:kern w:val="28"/>
      <w:sz w:val="96"/>
      <w:szCs w:val="20"/>
    </w:rPr>
  </w:style>
  <w:style w:type="paragraph" w:styleId="BodyText">
    <w:name w:val="Body Text"/>
    <w:basedOn w:val="Normal"/>
    <w:rPr>
      <w:sz w:val="22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19178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54ED7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n-CA"/>
    </w:rPr>
  </w:style>
  <w:style w:type="table" w:styleId="GridTable4">
    <w:name w:val="Grid Table 4"/>
    <w:basedOn w:val="TableNormal"/>
    <w:uiPriority w:val="49"/>
    <w:rsid w:val="00D21D94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Table3Deffects2">
    <w:name w:val="Table 3D effects 2"/>
    <w:basedOn w:val="TableNormal"/>
    <w:rsid w:val="000C79F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4-Accent1">
    <w:name w:val="Grid Table 4 Accent 1"/>
    <w:basedOn w:val="TableNormal"/>
    <w:uiPriority w:val="49"/>
    <w:rsid w:val="000C79F4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MediumGrid3">
    <w:name w:val="Medium Grid 3"/>
    <w:basedOn w:val="TableNormal"/>
    <w:uiPriority w:val="69"/>
    <w:rsid w:val="0083053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character" w:styleId="CommentReference">
    <w:name w:val="annotation reference"/>
    <w:rsid w:val="00321212"/>
    <w:rPr>
      <w:sz w:val="16"/>
      <w:szCs w:val="16"/>
    </w:rPr>
  </w:style>
  <w:style w:type="paragraph" w:styleId="CommentText">
    <w:name w:val="annotation text"/>
    <w:basedOn w:val="Normal"/>
    <w:link w:val="CommentTextChar"/>
    <w:rsid w:val="00321212"/>
    <w:rPr>
      <w:sz w:val="20"/>
      <w:szCs w:val="20"/>
    </w:rPr>
  </w:style>
  <w:style w:type="character" w:customStyle="1" w:styleId="CommentTextChar">
    <w:name w:val="Comment Text Char"/>
    <w:link w:val="CommentText"/>
    <w:rsid w:val="00321212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21212"/>
    <w:rPr>
      <w:b/>
      <w:bCs/>
    </w:rPr>
  </w:style>
  <w:style w:type="character" w:customStyle="1" w:styleId="CommentSubjectChar">
    <w:name w:val="Comment Subject Char"/>
    <w:link w:val="CommentSubject"/>
    <w:rsid w:val="00321212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94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3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06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2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72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6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37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1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8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39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1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47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1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66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8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0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38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98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16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6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1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49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33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6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9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7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96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18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57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35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39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3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2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8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7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1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69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7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39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9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4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6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0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2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02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7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1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8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40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95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61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0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6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01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05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C3A3196D4D4943A1067C8E97FB29BB" ma:contentTypeVersion="14" ma:contentTypeDescription="Create a new document." ma:contentTypeScope="" ma:versionID="083260729529432f5d80e7c411452d31">
  <xsd:schema xmlns:xsd="http://www.w3.org/2001/XMLSchema" xmlns:xs="http://www.w3.org/2001/XMLSchema" xmlns:p="http://schemas.microsoft.com/office/2006/metadata/properties" xmlns:ns2="5e80f031-8b65-42a5-8493-43319737a55e" xmlns:ns3="d6c1a2fc-ca36-4c01-bf5c-04b7c5ffd235" targetNamespace="http://schemas.microsoft.com/office/2006/metadata/properties" ma:root="true" ma:fieldsID="ba048b5abdd9e0f83ffd9eb3f23c7b37" ns2:_="" ns3:_="">
    <xsd:import namespace="5e80f031-8b65-42a5-8493-43319737a55e"/>
    <xsd:import namespace="d6c1a2fc-ca36-4c01-bf5c-04b7c5ffd2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80f031-8b65-42a5-8493-43319737a5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75b72d8-66f1-40b9-919d-96e5342230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1a2fc-ca36-4c01-bf5c-04b7c5ffd23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35f6f17-b4b1-48cc-985c-cfede399b3ef}" ma:internalName="TaxCatchAll" ma:showField="CatchAllData" ma:web="d6c1a2fc-ca36-4c01-bf5c-04b7c5ffd2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e80f031-8b65-42a5-8493-43319737a55e">
      <Terms xmlns="http://schemas.microsoft.com/office/infopath/2007/PartnerControls"/>
    </lcf76f155ced4ddcb4097134ff3c332f>
    <TaxCatchAll xmlns="d6c1a2fc-ca36-4c01-bf5c-04b7c5ffd235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42B002-446B-4A4F-8D10-C118FBDF7D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80f031-8b65-42a5-8493-43319737a55e"/>
    <ds:schemaRef ds:uri="d6c1a2fc-ca36-4c01-bf5c-04b7c5ffd2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D074AA-3D55-4FA9-8F96-405CFB12AAD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27A0498-F34C-4368-8F4D-29C63C24A611}">
  <ds:schemaRefs>
    <ds:schemaRef ds:uri="http://schemas.microsoft.com/office/2006/metadata/properties"/>
    <ds:schemaRef ds:uri="http://schemas.microsoft.com/office/infopath/2007/PartnerControls"/>
    <ds:schemaRef ds:uri="5e80f031-8b65-42a5-8493-43319737a55e"/>
    <ds:schemaRef ds:uri="d6c1a2fc-ca36-4c01-bf5c-04b7c5ffd235"/>
  </ds:schemaRefs>
</ds:datastoreItem>
</file>

<file path=customXml/itemProps4.xml><?xml version="1.0" encoding="utf-8"?>
<ds:datastoreItem xmlns:ds="http://schemas.openxmlformats.org/officeDocument/2006/customXml" ds:itemID="{EE25067E-B0E8-45C6-984D-C701E89BDC6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7</Words>
  <Characters>11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iefing Notes</vt:lpstr>
    </vt:vector>
  </TitlesOfParts>
  <Company>Municipality of Wood Buffalo</Company>
  <LinksUpToDate>false</LinksUpToDate>
  <CharactersWithSpaces>1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efing Notes</dc:title>
  <dc:subject/>
  <dc:creator>CC002324</dc:creator>
  <cp:keywords/>
  <cp:lastModifiedBy>Bill Guo</cp:lastModifiedBy>
  <cp:revision>5</cp:revision>
  <cp:lastPrinted>2020-11-18T21:39:00Z</cp:lastPrinted>
  <dcterms:created xsi:type="dcterms:W3CDTF">2025-05-14T05:54:00Z</dcterms:created>
  <dcterms:modified xsi:type="dcterms:W3CDTF">2025-05-14T06:05:00Z</dcterms:modified>
  <dc:description/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PublishingExpirationDate">
    <vt:lpwstr/>
  </property>
  <property fmtid="{D5CDD505-2E9C-101B-9397-08002B2CF9AE}" pid="4" name="PublishingStartDate">
    <vt:lpwstr/>
  </property>
  <property fmtid="{D5CDD505-2E9C-101B-9397-08002B2CF9AE}" pid="5" name="ContentTypeId">
    <vt:lpwstr>0x0101000BF5FC7D75171549870A9DB5E8048D52</vt:lpwstr>
  </property>
  <property fmtid="{D5CDD505-2E9C-101B-9397-08002B2CF9AE}" pid="6" name="GrammarlyDocumentId">
    <vt:lpwstr>9d2371be3c843d3ffe2a0a4c8ea4f98b92dc8fda6613546caf10c4dc969f313f</vt:lpwstr>
  </property>
</Properties>
</file>